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523C6" w14:textId="4276BAD3" w:rsidR="00992258" w:rsidRPr="008C31BE" w:rsidRDefault="00737159" w:rsidP="00992258">
      <w:pPr>
        <w:pStyle w:val="LabTitle"/>
      </w:pPr>
      <w:r>
        <w:t>Packet Tracer</w:t>
      </w:r>
      <w:r w:rsidR="00E70AAB">
        <w:t xml:space="preserve"> </w:t>
      </w:r>
      <w:r w:rsidR="0007175A">
        <w:t>–</w:t>
      </w:r>
      <w:r w:rsidR="00AA4B5B">
        <w:t xml:space="preserve"> </w:t>
      </w:r>
      <w:r w:rsidR="00204122" w:rsidRPr="00204122">
        <w:t xml:space="preserve">Connect </w:t>
      </w:r>
      <w:r w:rsidR="00470476">
        <w:t>and M</w:t>
      </w:r>
      <w:r w:rsidR="00204122">
        <w:t>onitor</w:t>
      </w:r>
      <w:r w:rsidR="00470476">
        <w:t xml:space="preserve"> Io</w:t>
      </w:r>
      <w:r w:rsidR="00990C2F">
        <w:t>T</w:t>
      </w:r>
      <w:r w:rsidR="00470476">
        <w:t xml:space="preserve"> Devices</w:t>
      </w:r>
      <w:r w:rsidR="00992258">
        <w:t xml:space="preserve"> </w:t>
      </w:r>
    </w:p>
    <w:p w14:paraId="1F782B76" w14:textId="2294EE5D" w:rsidR="00CD705D" w:rsidRPr="002428D0" w:rsidRDefault="00306A83" w:rsidP="00CD705D">
      <w:pPr>
        <w:pStyle w:val="LabSection"/>
        <w:numPr>
          <w:ilvl w:val="0"/>
          <w:numId w:val="0"/>
        </w:numPr>
        <w:rPr>
          <w:noProof/>
        </w:rPr>
      </w:pPr>
      <w:r>
        <w:rPr>
          <w:noProof/>
        </w:rPr>
        <w:t xml:space="preserve">The Smart Home </w:t>
      </w:r>
      <w:r w:rsidR="00D63E08">
        <w:rPr>
          <w:noProof/>
        </w:rPr>
        <w:t>Network</w:t>
      </w:r>
    </w:p>
    <w:p w14:paraId="602816D9" w14:textId="4E8EB411" w:rsidR="00D62103" w:rsidRPr="002428D0" w:rsidRDefault="00D63E08" w:rsidP="00BA627F">
      <w:pPr>
        <w:pStyle w:val="Visual"/>
        <w:rPr>
          <w:noProof/>
        </w:rPr>
      </w:pPr>
      <w:r>
        <w:rPr>
          <w:noProof/>
          <w:lang w:eastAsia="zh-CN"/>
        </w:rPr>
        <w:drawing>
          <wp:inline distT="0" distB="0" distL="0" distR="0" wp14:anchorId="539EC19F" wp14:editId="78B76D97">
            <wp:extent cx="6400800" cy="3073400"/>
            <wp:effectExtent l="19050" t="19050" r="19050" b="12700"/>
            <wp:docPr id="1" name="Picture 1" descr="Cross section diagram of a Smart Home Showing Smart IoT Devic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073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B7AABD" w14:textId="77777777" w:rsidR="009D2C27" w:rsidRPr="002428D0" w:rsidRDefault="00C51833" w:rsidP="00C51833">
      <w:pPr>
        <w:pStyle w:val="LabSection"/>
        <w:rPr>
          <w:noProof/>
        </w:rPr>
      </w:pPr>
      <w:r w:rsidRPr="002428D0">
        <w:rPr>
          <w:noProof/>
        </w:rPr>
        <w:t>Objectives</w:t>
      </w:r>
    </w:p>
    <w:p w14:paraId="581DD4F3" w14:textId="577C8817" w:rsidR="007761AE" w:rsidRDefault="00963E34" w:rsidP="0007423A">
      <w:pPr>
        <w:pStyle w:val="BodyTextL25Bold"/>
        <w:rPr>
          <w:noProof/>
        </w:rPr>
      </w:pPr>
      <w:r w:rsidRPr="002428D0">
        <w:rPr>
          <w:noProof/>
        </w:rPr>
        <w:t xml:space="preserve">Part 1: </w:t>
      </w:r>
      <w:r w:rsidR="003A161E">
        <w:rPr>
          <w:noProof/>
        </w:rPr>
        <w:t>Add Home Gateway to the</w:t>
      </w:r>
      <w:r w:rsidR="00306A83">
        <w:rPr>
          <w:noProof/>
        </w:rPr>
        <w:t xml:space="preserve"> Network </w:t>
      </w:r>
    </w:p>
    <w:p w14:paraId="0B7F4247" w14:textId="65A2B824" w:rsidR="0007175A" w:rsidRDefault="0007175A" w:rsidP="0007423A">
      <w:pPr>
        <w:pStyle w:val="BodyTextL25Bold"/>
        <w:rPr>
          <w:noProof/>
        </w:rPr>
      </w:pPr>
      <w:r>
        <w:rPr>
          <w:noProof/>
        </w:rPr>
        <w:t xml:space="preserve">Part </w:t>
      </w:r>
      <w:r w:rsidR="00A719F7">
        <w:rPr>
          <w:noProof/>
        </w:rPr>
        <w:t>2</w:t>
      </w:r>
      <w:r>
        <w:rPr>
          <w:noProof/>
        </w:rPr>
        <w:t xml:space="preserve">: </w:t>
      </w:r>
      <w:r w:rsidR="00E35066">
        <w:rPr>
          <w:noProof/>
        </w:rPr>
        <w:t>Connect</w:t>
      </w:r>
      <w:r w:rsidR="00306A83">
        <w:rPr>
          <w:noProof/>
        </w:rPr>
        <w:t xml:space="preserve"> </w:t>
      </w:r>
      <w:r w:rsidR="00183085">
        <w:rPr>
          <w:noProof/>
        </w:rPr>
        <w:t>IoT Devices to the</w:t>
      </w:r>
      <w:r w:rsidR="00E35066">
        <w:rPr>
          <w:noProof/>
        </w:rPr>
        <w:t xml:space="preserve"> Wireless</w:t>
      </w:r>
      <w:r w:rsidR="00183085">
        <w:rPr>
          <w:noProof/>
        </w:rPr>
        <w:t xml:space="preserve"> Network</w:t>
      </w:r>
    </w:p>
    <w:p w14:paraId="0DB61EF7" w14:textId="0ECF9A3C" w:rsidR="00CC30DF" w:rsidRPr="002428D0" w:rsidRDefault="00CC30DF" w:rsidP="0007423A">
      <w:pPr>
        <w:pStyle w:val="BodyTextL25Bold"/>
        <w:rPr>
          <w:noProof/>
        </w:rPr>
      </w:pPr>
      <w:r>
        <w:rPr>
          <w:noProof/>
        </w:rPr>
        <w:t xml:space="preserve">Part 3: </w:t>
      </w:r>
      <w:r w:rsidR="00306A83">
        <w:rPr>
          <w:noProof/>
        </w:rPr>
        <w:t xml:space="preserve">Add </w:t>
      </w:r>
      <w:r w:rsidR="00183085">
        <w:rPr>
          <w:noProof/>
        </w:rPr>
        <w:t>End User Device</w:t>
      </w:r>
      <w:r w:rsidR="00306A83">
        <w:rPr>
          <w:noProof/>
        </w:rPr>
        <w:t xml:space="preserve"> to the Network</w:t>
      </w:r>
    </w:p>
    <w:p w14:paraId="1FF00EF6" w14:textId="77777777" w:rsidR="00C07FD9" w:rsidRPr="002428D0" w:rsidRDefault="006A7E14" w:rsidP="00C07FD9">
      <w:pPr>
        <w:pStyle w:val="LabSection"/>
        <w:rPr>
          <w:noProof/>
        </w:rPr>
      </w:pPr>
      <w:r w:rsidRPr="002428D0">
        <w:rPr>
          <w:noProof/>
        </w:rPr>
        <w:t>Background / Scenario</w:t>
      </w:r>
    </w:p>
    <w:p w14:paraId="577AA45F" w14:textId="0763CF19" w:rsidR="005E65B5" w:rsidRPr="006D632A" w:rsidRDefault="006D632A" w:rsidP="005E65B5">
      <w:pPr>
        <w:pStyle w:val="BodyTextL25"/>
      </w:pPr>
      <w:r>
        <w:rPr>
          <w:noProof/>
        </w:rPr>
        <w:t xml:space="preserve">In this activity you will </w:t>
      </w:r>
      <w:r w:rsidR="00470476">
        <w:rPr>
          <w:noProof/>
        </w:rPr>
        <w:t>add a Home Gateway and several Io</w:t>
      </w:r>
      <w:r w:rsidR="00EC6819">
        <w:rPr>
          <w:noProof/>
        </w:rPr>
        <w:t>T</w:t>
      </w:r>
      <w:r w:rsidR="00470476">
        <w:rPr>
          <w:noProof/>
        </w:rPr>
        <w:t>devices to an existing home network and monitor those devices through the Home Gateway.</w:t>
      </w:r>
    </w:p>
    <w:p w14:paraId="1700A269" w14:textId="6468C046" w:rsidR="00112AC5" w:rsidRPr="004C0909" w:rsidRDefault="00470476" w:rsidP="00CA73D5">
      <w:pPr>
        <w:pStyle w:val="PartHead"/>
      </w:pPr>
      <w:r>
        <w:t>Connect</w:t>
      </w:r>
      <w:r w:rsidR="00A40FD6">
        <w:t xml:space="preserve"> a Home Gateway to the Network</w:t>
      </w:r>
    </w:p>
    <w:p w14:paraId="716BD375" w14:textId="1D2A5199" w:rsidR="00FC1F81" w:rsidRPr="00FC1F81" w:rsidRDefault="00670C69" w:rsidP="00670C69">
      <w:pPr>
        <w:pStyle w:val="ListParagraph"/>
        <w:keepNext/>
        <w:numPr>
          <w:ilvl w:val="1"/>
          <w:numId w:val="2"/>
        </w:numPr>
        <w:spacing w:before="240"/>
        <w:outlineLvl w:val="0"/>
        <w:rPr>
          <w:b/>
          <w:vanish/>
        </w:rPr>
      </w:pPr>
      <w:r w:rsidRPr="00670C69">
        <w:rPr>
          <w:b/>
          <w:vanish/>
        </w:rPr>
        <w:t>Open the Smart_Home.pkt file and save the file to your computer</w:t>
      </w:r>
    </w:p>
    <w:p w14:paraId="78FAB819" w14:textId="4709E503" w:rsidR="004E1320" w:rsidRPr="00FC1F81" w:rsidRDefault="008C0CE2" w:rsidP="008C0CE2">
      <w:pPr>
        <w:pStyle w:val="SubStepAlpha"/>
        <w:numPr>
          <w:ilvl w:val="0"/>
          <w:numId w:val="0"/>
        </w:numPr>
        <w:rPr>
          <w:b/>
          <w:sz w:val="22"/>
        </w:rPr>
      </w:pPr>
      <w:r>
        <w:rPr>
          <w:b/>
          <w:sz w:val="22"/>
        </w:rPr>
        <w:t xml:space="preserve">Step 1: </w:t>
      </w:r>
      <w:r w:rsidR="003A161E" w:rsidRPr="00FC1F81">
        <w:rPr>
          <w:b/>
          <w:sz w:val="22"/>
        </w:rPr>
        <w:t>Add</w:t>
      </w:r>
      <w:r w:rsidR="00470476" w:rsidRPr="00FC1F81">
        <w:rPr>
          <w:b/>
          <w:sz w:val="22"/>
        </w:rPr>
        <w:t>ing</w:t>
      </w:r>
      <w:r w:rsidR="003A161E" w:rsidRPr="00FC1F81">
        <w:rPr>
          <w:b/>
          <w:sz w:val="22"/>
        </w:rPr>
        <w:t xml:space="preserve"> a home gateway</w:t>
      </w:r>
    </w:p>
    <w:p w14:paraId="05F79FEB" w14:textId="5FFEB71A" w:rsidR="00306A83" w:rsidRDefault="00470476" w:rsidP="00420645">
      <w:pPr>
        <w:pStyle w:val="SubStepNum"/>
      </w:pPr>
      <w:r>
        <w:t>Select the Home Gateway device</w:t>
      </w:r>
      <w:r w:rsidR="00B407D7">
        <w:t>.</w:t>
      </w:r>
    </w:p>
    <w:p w14:paraId="10DBA9DE" w14:textId="39F2F29D" w:rsidR="0007175A" w:rsidRDefault="003A161E" w:rsidP="00436B4B">
      <w:pPr>
        <w:pStyle w:val="SubStepAlpha"/>
        <w:numPr>
          <w:ilvl w:val="0"/>
          <w:numId w:val="0"/>
        </w:numPr>
        <w:ind w:left="1080"/>
      </w:pPr>
      <w:r>
        <w:t>C</w:t>
      </w:r>
      <w:r w:rsidR="00306A83">
        <w:t xml:space="preserve">lick the </w:t>
      </w:r>
      <w:r>
        <w:rPr>
          <w:b/>
        </w:rPr>
        <w:t>Wireless</w:t>
      </w:r>
      <w:r w:rsidR="00306A83" w:rsidRPr="00F75597">
        <w:rPr>
          <w:b/>
        </w:rPr>
        <w:t xml:space="preserve"> Devices</w:t>
      </w:r>
      <w:r w:rsidR="00306A83">
        <w:t xml:space="preserve"> icon in </w:t>
      </w:r>
      <w:r>
        <w:t xml:space="preserve">the </w:t>
      </w:r>
      <w:r w:rsidR="00306A83" w:rsidRPr="00DC44BB">
        <w:rPr>
          <w:rStyle w:val="Strong"/>
        </w:rPr>
        <w:t>Device-Type Selection</w:t>
      </w:r>
      <w:r>
        <w:t xml:space="preserve"> box</w:t>
      </w:r>
      <w:r w:rsidR="003F65FB">
        <w:t xml:space="preserve">. Click the </w:t>
      </w:r>
      <w:r w:rsidRPr="00623535">
        <w:rPr>
          <w:b/>
        </w:rPr>
        <w:t>Home Gateway</w:t>
      </w:r>
      <w:r>
        <w:t xml:space="preserve"> device</w:t>
      </w:r>
      <w:r w:rsidR="003F65FB">
        <w:t xml:space="preserve"> icon and then click in the Logical workspace to add the device.</w:t>
      </w:r>
    </w:p>
    <w:p w14:paraId="7F9F0B96" w14:textId="7C236A2E" w:rsidR="00470476" w:rsidRDefault="00F93AEB" w:rsidP="00436B4B">
      <w:pPr>
        <w:pStyle w:val="SubStepAlpha"/>
        <w:numPr>
          <w:ilvl w:val="0"/>
          <w:numId w:val="0"/>
        </w:numPr>
        <w:ind w:left="1080"/>
      </w:pPr>
      <w:r w:rsidRPr="00F93AEB">
        <w:rPr>
          <w:noProof/>
          <w:lang w:eastAsia="zh-CN"/>
        </w:rPr>
        <w:lastRenderedPageBreak/>
        <mc:AlternateContent>
          <mc:Choice Requires="wpg">
            <w:drawing>
              <wp:inline distT="0" distB="0" distL="0" distR="0" wp14:anchorId="11D4EE11" wp14:editId="095E211E">
                <wp:extent cx="4876800" cy="916940"/>
                <wp:effectExtent l="19050" t="19050" r="19050" b="16510"/>
                <wp:docPr id="8" name="Group 5" descr="Screenshot of Packet Tracer showing the Device-Type Selection box with Wireless devices selected and Home Gateway circled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76800" cy="916940"/>
                          <a:chOff x="3175" y="-47625"/>
                          <a:chExt cx="4876800" cy="916940"/>
                        </a:xfrm>
                      </wpg:grpSpPr>
                      <pic:pic xmlns:pic="http://schemas.openxmlformats.org/drawingml/2006/picture">
                        <pic:nvPicPr>
                          <pic:cNvPr id="12" name="Picture 12" descr="C:\Users\john\AppData\Local\Microsoft\Windows\INetCacheContent.Word\Screenshot (3).png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8721" r="75458" b="4356"/>
                          <a:stretch/>
                        </pic:blipFill>
                        <pic:spPr bwMode="auto">
                          <a:xfrm>
                            <a:off x="3175" y="-47625"/>
                            <a:ext cx="4876800" cy="91694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7" name="Oval 17"/>
                        <wps:cNvSpPr/>
                        <wps:spPr>
                          <a:xfrm>
                            <a:off x="3270250" y="57150"/>
                            <a:ext cx="457200" cy="4572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B751392" id="Group 5" o:spid="_x0000_s1026" alt="Screenshot of Packet Tracer showing the Device-Type Selection box with Wireless devices selected and Home Gateway circled." style="width:384pt;height:72.2pt;mso-position-horizontal-relative:char;mso-position-vertical-relative:line" coordorigin="31,-476" coordsize="48768,91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left:31;top:-476;width:48768;height:91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" stroked="t" strokecolor="#4f81bd [3204]">
                  <v:imagedata r:id="rId11" o:title="Screenshot (3)" croptop="58144f" cropbottom="2855f" cropright="49452f"/>
                </v:shape>
                <v:oval id="Oval 17" o:spid="_x0000_s1028" style="position:absolute;left:32702;top:571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" filled="f" strokecolor="red" strokeweight="1.5pt"/>
                <w10:anchorlock/>
              </v:group>
            </w:pict>
          </mc:Fallback>
        </mc:AlternateContent>
      </w:r>
    </w:p>
    <w:p w14:paraId="27E5347C" w14:textId="77777777" w:rsidR="003F65FB" w:rsidRDefault="003F65FB" w:rsidP="0007175A">
      <w:pPr>
        <w:pStyle w:val="SubStepAlpha"/>
        <w:numPr>
          <w:ilvl w:val="0"/>
          <w:numId w:val="0"/>
        </w:numPr>
        <w:ind w:left="720"/>
      </w:pPr>
    </w:p>
    <w:p w14:paraId="75A3CD76" w14:textId="388BF126" w:rsidR="003F65FB" w:rsidRDefault="003F65FB" w:rsidP="003F65FB">
      <w:pPr>
        <w:pStyle w:val="SubStepNum"/>
      </w:pPr>
      <w:r>
        <w:t>Connect the Home Gateway to the Cable Modem.</w:t>
      </w:r>
    </w:p>
    <w:p w14:paraId="3AC5B659" w14:textId="77777777" w:rsidR="003F65FB" w:rsidRDefault="003F65FB" w:rsidP="0007175A">
      <w:pPr>
        <w:pStyle w:val="SubStepAlpha"/>
        <w:numPr>
          <w:ilvl w:val="0"/>
          <w:numId w:val="0"/>
        </w:numPr>
        <w:ind w:left="720"/>
      </w:pPr>
    </w:p>
    <w:p w14:paraId="7A4AD232" w14:textId="59F45C77" w:rsidR="00F80049" w:rsidRDefault="003F65FB" w:rsidP="00436B4B">
      <w:pPr>
        <w:pStyle w:val="SubStepAlpha"/>
        <w:numPr>
          <w:ilvl w:val="0"/>
          <w:numId w:val="0"/>
        </w:numPr>
        <w:ind w:left="1080"/>
      </w:pPr>
      <w:r>
        <w:t xml:space="preserve">Click the </w:t>
      </w:r>
      <w:r w:rsidRPr="00F93AEB">
        <w:rPr>
          <w:b/>
        </w:rPr>
        <w:t xml:space="preserve">Copper </w:t>
      </w:r>
      <w:r w:rsidR="006C1A28">
        <w:rPr>
          <w:b/>
        </w:rPr>
        <w:t>Straight-Through</w:t>
      </w:r>
      <w:r>
        <w:t xml:space="preserve"> connector</w:t>
      </w:r>
      <w:r w:rsidR="00B407D7">
        <w:t xml:space="preserve"> icon</w:t>
      </w:r>
      <w:r>
        <w:t xml:space="preserve"> in the Device-Type Selection box, then click the Home Gateway to add one end of the cable to the gateway</w:t>
      </w:r>
      <w:r w:rsidR="00B407D7">
        <w:t>. Next,</w:t>
      </w:r>
      <w:r>
        <w:t xml:space="preserve"> click the Cable Modem </w:t>
      </w:r>
      <w:r w:rsidR="00B407D7">
        <w:t xml:space="preserve">icon </w:t>
      </w:r>
      <w:r>
        <w:t>to connect the other end of the cable</w:t>
      </w:r>
      <w:r w:rsidR="006C1A28">
        <w:t xml:space="preserve"> to the </w:t>
      </w:r>
      <w:r w:rsidR="006C1A28" w:rsidRPr="006C1A28">
        <w:rPr>
          <w:b/>
        </w:rPr>
        <w:t>Internet</w:t>
      </w:r>
      <w:r w:rsidR="006C1A28">
        <w:t xml:space="preserve"> port</w:t>
      </w:r>
      <w:r>
        <w:t>.</w:t>
      </w:r>
    </w:p>
    <w:p w14:paraId="56625128" w14:textId="32148CF0" w:rsidR="00306A83" w:rsidRDefault="00306A83" w:rsidP="0007175A">
      <w:pPr>
        <w:pStyle w:val="SubStepAlpha"/>
        <w:numPr>
          <w:ilvl w:val="0"/>
          <w:numId w:val="0"/>
        </w:numPr>
        <w:ind w:left="720"/>
      </w:pPr>
    </w:p>
    <w:p w14:paraId="596F9679" w14:textId="213CA80D" w:rsidR="003F65FB" w:rsidRDefault="00F93AEB" w:rsidP="00436B4B">
      <w:pPr>
        <w:pStyle w:val="SubStepAlpha"/>
        <w:numPr>
          <w:ilvl w:val="0"/>
          <w:numId w:val="0"/>
        </w:numPr>
        <w:ind w:left="1080"/>
      </w:pPr>
      <w:r w:rsidRPr="00F93AEB">
        <w:rPr>
          <w:noProof/>
          <w:lang w:eastAsia="zh-CN"/>
        </w:rPr>
        <mc:AlternateContent>
          <mc:Choice Requires="wpg">
            <w:drawing>
              <wp:inline distT="0" distB="0" distL="0" distR="0" wp14:anchorId="16C5CF51" wp14:editId="4D9B0100">
                <wp:extent cx="5149215" cy="717550"/>
                <wp:effectExtent l="19050" t="19050" r="13335" b="25400"/>
                <wp:docPr id="18" name="Group 3" descr="Screenshot of the Device-Type Selection box  showing the Connections selected and the copper straight-through cable circled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49215" cy="717550"/>
                          <a:chOff x="0" y="44450"/>
                          <a:chExt cx="5149215" cy="717550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C:\Users\john\AppData\Local\Microsoft\Windows\INetCacheContent.Word\Screenshot (4).png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8893" r="64527" b="3692"/>
                          <a:stretch/>
                        </pic:blipFill>
                        <pic:spPr bwMode="auto">
                          <a:xfrm>
                            <a:off x="0" y="44450"/>
                            <a:ext cx="5149215" cy="717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0" name="Oval 20"/>
                        <wps:cNvSpPr/>
                        <wps:spPr>
                          <a:xfrm rot="19759935">
                            <a:off x="1799265" y="46298"/>
                            <a:ext cx="457200" cy="4572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3A24670" id="Group 3" o:spid="_x0000_s1026" alt="Screenshot of the Device-Type Selection box  showing the Connections selected and the copper straight-through cable circled." style="width:405.45pt;height:56.5pt;mso-position-horizontal-relative:char;mso-position-vertical-relative:line" coordorigin=",444" coordsize="51492,71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">
                <v:shape id="Picture 19" o:spid="_x0000_s1027" type="#_x0000_t75" style="position:absolute;top:444;width:51492;height:71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" stroked="t" strokecolor="#4f81bd">
                  <v:stroke joinstyle="round"/>
                  <v:imagedata r:id="rId13" o:title="Screenshot (4)" croptop="58257f" cropbottom="2420f" cropright="42288f"/>
                </v:shape>
                <v:oval id="Oval 20" o:spid="_x0000_s1028" style="position:absolute;left:17992;top:462;width:4572;height:4572;rotation:-2009842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" filled="f" strokecolor="red" strokeweight="1.5pt"/>
                <w10:anchorlock/>
              </v:group>
            </w:pict>
          </mc:Fallback>
        </mc:AlternateContent>
      </w:r>
    </w:p>
    <w:p w14:paraId="3446A1DE" w14:textId="77777777" w:rsidR="003F65FB" w:rsidRDefault="003F65FB" w:rsidP="0007175A">
      <w:pPr>
        <w:pStyle w:val="SubStepAlpha"/>
        <w:numPr>
          <w:ilvl w:val="0"/>
          <w:numId w:val="0"/>
        </w:numPr>
        <w:ind w:left="720"/>
      </w:pPr>
    </w:p>
    <w:p w14:paraId="3CCBBAB5" w14:textId="78F231CF" w:rsidR="003F65FB" w:rsidRDefault="003F65FB" w:rsidP="00436B4B">
      <w:pPr>
        <w:pStyle w:val="SubStepAlpha"/>
        <w:numPr>
          <w:ilvl w:val="0"/>
          <w:numId w:val="0"/>
        </w:numPr>
        <w:ind w:left="1080"/>
      </w:pPr>
      <w:r>
        <w:t xml:space="preserve">After a few seconds </w:t>
      </w:r>
      <w:r w:rsidR="00C92EE2">
        <w:t>both ends of the cable should have green lights indicating that the link is up.</w:t>
      </w:r>
    </w:p>
    <w:p w14:paraId="3CD6E045" w14:textId="77777777" w:rsidR="003F65FB" w:rsidRDefault="003F65FB" w:rsidP="0007175A">
      <w:pPr>
        <w:pStyle w:val="SubStepAlpha"/>
        <w:numPr>
          <w:ilvl w:val="0"/>
          <w:numId w:val="0"/>
        </w:numPr>
        <w:ind w:left="720"/>
      </w:pPr>
    </w:p>
    <w:p w14:paraId="2A52F4DF" w14:textId="411ACB7C" w:rsidR="003F65FB" w:rsidRDefault="003E6C5A" w:rsidP="00FC1F81">
      <w:pPr>
        <w:pStyle w:val="SubStepAlpha"/>
        <w:numPr>
          <w:ilvl w:val="0"/>
          <w:numId w:val="0"/>
        </w:numPr>
        <w:jc w:val="center"/>
      </w:pPr>
      <w:r>
        <w:rPr>
          <w:noProof/>
          <w:lang w:eastAsia="zh-CN"/>
        </w:rPr>
        <w:drawing>
          <wp:inline distT="0" distB="0" distL="0" distR="0" wp14:anchorId="4654E7CD" wp14:editId="4F9920EF">
            <wp:extent cx="2661970" cy="3444071"/>
            <wp:effectExtent l="0" t="0" r="5080" b="4445"/>
            <wp:docPr id="10" name="Picture 10" descr="Screenshot showing the Home Gateway connected to the modem with a straight-through c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02377" cy="349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A5AE8" w14:textId="77777777" w:rsidR="003F65FB" w:rsidRDefault="003F65FB" w:rsidP="0007175A">
      <w:pPr>
        <w:pStyle w:val="SubStepAlpha"/>
        <w:numPr>
          <w:ilvl w:val="0"/>
          <w:numId w:val="0"/>
        </w:numPr>
        <w:ind w:left="720"/>
      </w:pPr>
    </w:p>
    <w:p w14:paraId="318AE9F6" w14:textId="4D2099DE" w:rsidR="00015959" w:rsidRPr="00420645" w:rsidRDefault="00015959" w:rsidP="00A40FD6">
      <w:pPr>
        <w:pStyle w:val="SubStepAlpha"/>
        <w:numPr>
          <w:ilvl w:val="0"/>
          <w:numId w:val="0"/>
        </w:numPr>
        <w:ind w:left="720"/>
      </w:pPr>
    </w:p>
    <w:p w14:paraId="28A85D78" w14:textId="16E2A0B4" w:rsidR="00A40FD6" w:rsidRPr="004C0909" w:rsidRDefault="00C92EE2" w:rsidP="00A40FD6">
      <w:pPr>
        <w:pStyle w:val="PartHead"/>
      </w:pPr>
      <w:r>
        <w:t>Connect</w:t>
      </w:r>
      <w:r w:rsidR="00A40FD6">
        <w:t xml:space="preserve"> </w:t>
      </w:r>
      <w:r w:rsidR="00E35066">
        <w:t>IoT</w:t>
      </w:r>
      <w:r w:rsidR="00A40FD6">
        <w:t xml:space="preserve"> Devices to the</w:t>
      </w:r>
      <w:r w:rsidR="00E35066">
        <w:t xml:space="preserve"> Wireless</w:t>
      </w:r>
      <w:r w:rsidR="00A40FD6">
        <w:t xml:space="preserve"> Network</w:t>
      </w:r>
    </w:p>
    <w:p w14:paraId="10654853" w14:textId="2DF5C9FD" w:rsidR="00E426C0" w:rsidRPr="00420645" w:rsidRDefault="00E426C0" w:rsidP="00275F33">
      <w:pPr>
        <w:pStyle w:val="StepHead"/>
      </w:pPr>
      <w:r>
        <w:t xml:space="preserve">Step 1: Select wireless devices </w:t>
      </w:r>
    </w:p>
    <w:p w14:paraId="18945812" w14:textId="516A7A65" w:rsidR="00E426C0" w:rsidRDefault="00C92EE2" w:rsidP="00E426C0">
      <w:pPr>
        <w:pStyle w:val="SubStepNum"/>
      </w:pPr>
      <w:r>
        <w:t xml:space="preserve">Click the </w:t>
      </w:r>
      <w:r w:rsidRPr="00F93AEB">
        <w:rPr>
          <w:b/>
        </w:rPr>
        <w:t>Home Devices</w:t>
      </w:r>
      <w:r w:rsidR="00E426C0">
        <w:t xml:space="preserve"> icon in the </w:t>
      </w:r>
      <w:r w:rsidR="00E426C0" w:rsidRPr="006A3406">
        <w:rPr>
          <w:b/>
        </w:rPr>
        <w:t>Device-</w:t>
      </w:r>
      <w:r w:rsidRPr="006A3406">
        <w:rPr>
          <w:b/>
        </w:rPr>
        <w:t>Type Selection</w:t>
      </w:r>
      <w:r w:rsidR="00E426C0">
        <w:t xml:space="preserve"> box and add the </w:t>
      </w:r>
      <w:r w:rsidR="00E426C0" w:rsidRPr="00F93AEB">
        <w:rPr>
          <w:b/>
        </w:rPr>
        <w:t>Fan</w:t>
      </w:r>
      <w:r w:rsidR="00F15906" w:rsidRPr="00F93AEB">
        <w:rPr>
          <w:b/>
        </w:rPr>
        <w:t xml:space="preserve">, </w:t>
      </w:r>
      <w:r w:rsidR="00F15906" w:rsidRPr="00F15906">
        <w:t>the</w:t>
      </w:r>
      <w:r w:rsidR="00F15906" w:rsidRPr="00F93AEB">
        <w:rPr>
          <w:b/>
        </w:rPr>
        <w:t xml:space="preserve"> Door, </w:t>
      </w:r>
      <w:r w:rsidR="00F15906" w:rsidRPr="00F15906">
        <w:t xml:space="preserve">and the </w:t>
      </w:r>
      <w:r w:rsidR="00F15906" w:rsidRPr="00F93AEB">
        <w:rPr>
          <w:b/>
        </w:rPr>
        <w:t>Lamp</w:t>
      </w:r>
      <w:r w:rsidR="00E426C0">
        <w:t xml:space="preserve"> </w:t>
      </w:r>
      <w:r w:rsidR="00C56142">
        <w:t>to the workspace</w:t>
      </w:r>
      <w:r w:rsidR="00F15906">
        <w:t>.</w:t>
      </w:r>
      <w:r w:rsidR="00F93AEB" w:rsidRPr="00F93AEB">
        <w:t xml:space="preserve"> </w:t>
      </w:r>
    </w:p>
    <w:p w14:paraId="148F2D0C" w14:textId="570EF8C4" w:rsidR="00C92EE2" w:rsidRDefault="00F93AEB" w:rsidP="00C92EE2">
      <w:pPr>
        <w:pStyle w:val="SubStepNum"/>
        <w:numPr>
          <w:ilvl w:val="0"/>
          <w:numId w:val="0"/>
        </w:numPr>
        <w:ind w:left="1080"/>
      </w:pPr>
      <w:r w:rsidRPr="00F93AEB">
        <w:rPr>
          <w:noProof/>
          <w:lang w:eastAsia="zh-CN"/>
        </w:rPr>
        <mc:AlternateContent>
          <mc:Choice Requires="wpg">
            <w:drawing>
              <wp:inline distT="0" distB="0" distL="0" distR="0" wp14:anchorId="746A55E9" wp14:editId="0BF9628F">
                <wp:extent cx="5486400" cy="678815"/>
                <wp:effectExtent l="19050" t="0" r="19050" b="26035"/>
                <wp:docPr id="25" name="Group 5" descr="Screenshot of Device-type selection box showing the lamp, door and fan circled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6400" cy="678815"/>
                          <a:chOff x="0" y="0"/>
                          <a:chExt cx="5486400" cy="678815"/>
                        </a:xfrm>
                      </wpg:grpSpPr>
                      <pic:pic xmlns:pic="http://schemas.openxmlformats.org/drawingml/2006/picture">
                        <pic:nvPicPr>
                          <pic:cNvPr id="26" name="Picture 26" descr="C:\Users\john\AppData\Local\Microsoft\Windows\INetCacheContent.Word\Screenshot (6).png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8571" r="60562" b="4169"/>
                          <a:stretch/>
                        </pic:blipFill>
                        <pic:spPr bwMode="auto">
                          <a:xfrm>
                            <a:off x="0" y="9525"/>
                            <a:ext cx="5454650" cy="66929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7" name="Oval 27"/>
                        <wps:cNvSpPr/>
                        <wps:spPr>
                          <a:xfrm>
                            <a:off x="5029200" y="0"/>
                            <a:ext cx="457200" cy="4572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Oval 28"/>
                        <wps:cNvSpPr/>
                        <wps:spPr>
                          <a:xfrm>
                            <a:off x="2606675" y="3175"/>
                            <a:ext cx="457200" cy="4572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38BFAD3" id="Group 5" o:spid="_x0000_s1026" alt="Screenshot of Device-type selection box showing the lamp, door and fan circled." style="width:6in;height:53.45pt;mso-position-horizontal-relative:char;mso-position-vertical-relative:line" coordsize="54864,67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">
                <v:shape id="Picture 26" o:spid="_x0000_s1027" type="#_x0000_t75" style="position:absolute;top:95;width:54546;height:66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" stroked="t" strokecolor="#4f81bd">
                  <v:stroke joinstyle="round"/>
                  <v:imagedata r:id="rId16" o:title="Screenshot (6)" croptop="58046f" cropbottom="2732f" cropright="39690f"/>
                </v:shape>
                <v:oval id="Oval 27" o:spid="_x0000_s1028" style="position:absolute;left:50292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" filled="f" strokecolor="red" strokeweight="1.5pt"/>
                <v:oval id="Oval 28" o:spid="_x0000_s1029" style="position:absolute;left:26066;top:31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" filled="f" strokecolor="red" strokeweight="1.5pt"/>
                <w10:anchorlock/>
              </v:group>
            </w:pict>
          </mc:Fallback>
        </mc:AlternateContent>
      </w:r>
    </w:p>
    <w:p w14:paraId="23B0827C" w14:textId="6B119BF6" w:rsidR="00C92EE2" w:rsidRDefault="00C92EE2" w:rsidP="00F93AEB">
      <w:pPr>
        <w:pStyle w:val="SubStepNum"/>
        <w:numPr>
          <w:ilvl w:val="0"/>
          <w:numId w:val="0"/>
        </w:numPr>
        <w:ind w:left="1080"/>
      </w:pPr>
    </w:p>
    <w:p w14:paraId="242C0A26" w14:textId="3943BDCF" w:rsidR="00F15906" w:rsidRDefault="00F15906" w:rsidP="00275F33">
      <w:pPr>
        <w:pStyle w:val="StepHead"/>
      </w:pPr>
      <w:r>
        <w:t xml:space="preserve">Step 2: </w:t>
      </w:r>
      <w:r w:rsidR="00B10D62">
        <w:t xml:space="preserve">Add </w:t>
      </w:r>
      <w:r>
        <w:t xml:space="preserve">devices </w:t>
      </w:r>
      <w:r w:rsidR="00B10D62">
        <w:t xml:space="preserve">to the home </w:t>
      </w:r>
      <w:r>
        <w:t>wireless network</w:t>
      </w:r>
    </w:p>
    <w:p w14:paraId="33A8A4F2" w14:textId="31102957" w:rsidR="00C56142" w:rsidRDefault="00F15906" w:rsidP="00F15906">
      <w:pPr>
        <w:pStyle w:val="SubStepNum"/>
        <w:numPr>
          <w:ilvl w:val="3"/>
          <w:numId w:val="7"/>
        </w:numPr>
      </w:pPr>
      <w:r>
        <w:t>A</w:t>
      </w:r>
      <w:r w:rsidR="00C56142">
        <w:t xml:space="preserve">dd a wireless adapter to the </w:t>
      </w:r>
      <w:r w:rsidR="00C56142" w:rsidRPr="00F15906">
        <w:rPr>
          <w:b/>
        </w:rPr>
        <w:t>Fan</w:t>
      </w:r>
      <w:r w:rsidR="00C56142">
        <w:t xml:space="preserve"> device</w:t>
      </w:r>
      <w:r w:rsidR="00F93AEB">
        <w:t>.</w:t>
      </w:r>
    </w:p>
    <w:p w14:paraId="357DC98A" w14:textId="5E8F4F6B" w:rsidR="00E426C0" w:rsidRDefault="00F15906" w:rsidP="00436B4B">
      <w:pPr>
        <w:pStyle w:val="SubStepNum"/>
        <w:numPr>
          <w:ilvl w:val="0"/>
          <w:numId w:val="0"/>
        </w:numPr>
        <w:ind w:left="1080"/>
      </w:pPr>
      <w:r>
        <w:t xml:space="preserve">Click the </w:t>
      </w:r>
      <w:r w:rsidRPr="00F15906">
        <w:rPr>
          <w:b/>
        </w:rPr>
        <w:t>Fan</w:t>
      </w:r>
      <w:r w:rsidR="003669DF">
        <w:rPr>
          <w:b/>
        </w:rPr>
        <w:t xml:space="preserve"> </w:t>
      </w:r>
      <w:r w:rsidR="003669DF" w:rsidRPr="006A3406">
        <w:t>icon</w:t>
      </w:r>
      <w:r w:rsidRPr="003669DF">
        <w:t xml:space="preserve"> </w:t>
      </w:r>
      <w:r>
        <w:t xml:space="preserve">in the workspace to open the </w:t>
      </w:r>
      <w:r w:rsidR="00765FCB" w:rsidRPr="006A3406">
        <w:rPr>
          <w:b/>
        </w:rPr>
        <w:t>Config</w:t>
      </w:r>
      <w:r>
        <w:t xml:space="preserve"> </w:t>
      </w:r>
      <w:r w:rsidR="00765FCB">
        <w:t>tab</w:t>
      </w:r>
      <w:r>
        <w:t xml:space="preserve"> and then click the </w:t>
      </w:r>
      <w:r w:rsidR="00E426C0" w:rsidRPr="00E426C0">
        <w:rPr>
          <w:b/>
        </w:rPr>
        <w:t>Advanced</w:t>
      </w:r>
      <w:r w:rsidR="00E426C0">
        <w:t xml:space="preserve"> button in the bottom right corner of the window. Notice that the tabs at the top of the configuration window change. There are now more tabs.</w:t>
      </w:r>
    </w:p>
    <w:p w14:paraId="1DF90FD8" w14:textId="3B3556DA" w:rsidR="00E426C0" w:rsidRDefault="00E426C0" w:rsidP="00436B4B">
      <w:pPr>
        <w:pStyle w:val="SubStepNum"/>
        <w:numPr>
          <w:ilvl w:val="0"/>
          <w:numId w:val="0"/>
        </w:numPr>
        <w:ind w:left="1080"/>
      </w:pPr>
      <w:r>
        <w:t xml:space="preserve">Click the </w:t>
      </w:r>
      <w:r w:rsidRPr="00E426C0">
        <w:rPr>
          <w:b/>
        </w:rPr>
        <w:t>I/O Config</w:t>
      </w:r>
      <w:r w:rsidR="00F15906">
        <w:t xml:space="preserve"> tab and change the </w:t>
      </w:r>
      <w:r w:rsidR="00C56142" w:rsidRPr="00C56142">
        <w:rPr>
          <w:b/>
        </w:rPr>
        <w:t>Network Adapter</w:t>
      </w:r>
      <w:r w:rsidR="00C56142">
        <w:t xml:space="preserve"> type to the </w:t>
      </w:r>
      <w:r w:rsidR="00C56142" w:rsidRPr="006A3406">
        <w:rPr>
          <w:b/>
        </w:rPr>
        <w:t>PT-IO</w:t>
      </w:r>
      <w:r w:rsidR="00601934">
        <w:rPr>
          <w:b/>
        </w:rPr>
        <w:t>T</w:t>
      </w:r>
      <w:r w:rsidR="00C56142" w:rsidRPr="006A3406">
        <w:rPr>
          <w:b/>
        </w:rPr>
        <w:t>-NM-1W</w:t>
      </w:r>
      <w:r w:rsidR="00C56142">
        <w:t xml:space="preserve"> wireless adapter</w:t>
      </w:r>
      <w:r w:rsidR="00F15906">
        <w:t>.</w:t>
      </w:r>
    </w:p>
    <w:p w14:paraId="327B91C2" w14:textId="18F13B2B" w:rsidR="00F15906" w:rsidRDefault="00F15906" w:rsidP="00E426C0">
      <w:pPr>
        <w:pStyle w:val="SubStepNum"/>
        <w:numPr>
          <w:ilvl w:val="0"/>
          <w:numId w:val="0"/>
        </w:numPr>
        <w:ind w:left="1080"/>
      </w:pPr>
    </w:p>
    <w:p w14:paraId="7977A10E" w14:textId="3DF8D843" w:rsidR="00F15906" w:rsidRDefault="00601934" w:rsidP="00FC1F81">
      <w:pPr>
        <w:pStyle w:val="SubStepNum"/>
        <w:numPr>
          <w:ilvl w:val="0"/>
          <w:numId w:val="0"/>
        </w:numPr>
        <w:jc w:val="center"/>
      </w:pPr>
      <w:r>
        <w:rPr>
          <w:noProof/>
          <w:lang w:eastAsia="zh-CN"/>
        </w:rPr>
        <w:drawing>
          <wp:inline distT="0" distB="0" distL="0" distR="0" wp14:anchorId="4256D447" wp14:editId="7B1046CD">
            <wp:extent cx="3819645" cy="2638889"/>
            <wp:effectExtent l="0" t="0" r="0" b="9525"/>
            <wp:docPr id="3" name="Picture 3" descr="Screenshot of the I/O Config tab of the fa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53527" cy="2662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F0E1C" w14:textId="3702269D" w:rsidR="00F15906" w:rsidRDefault="00F15906" w:rsidP="00F15906">
      <w:pPr>
        <w:pStyle w:val="SubStepNum"/>
        <w:numPr>
          <w:ilvl w:val="0"/>
          <w:numId w:val="0"/>
        </w:numPr>
        <w:ind w:left="720"/>
      </w:pPr>
    </w:p>
    <w:p w14:paraId="6890171F" w14:textId="612F8019" w:rsidR="00F15906" w:rsidRDefault="00F15906" w:rsidP="00F15906">
      <w:pPr>
        <w:pStyle w:val="SubStepNum"/>
        <w:numPr>
          <w:ilvl w:val="0"/>
          <w:numId w:val="0"/>
        </w:numPr>
        <w:ind w:left="720"/>
      </w:pPr>
    </w:p>
    <w:p w14:paraId="76522787" w14:textId="2C2FBA5E" w:rsidR="00F15906" w:rsidRDefault="00F15906" w:rsidP="00F15906">
      <w:pPr>
        <w:pStyle w:val="SubStepNum"/>
        <w:numPr>
          <w:ilvl w:val="0"/>
          <w:numId w:val="0"/>
        </w:numPr>
        <w:ind w:left="720"/>
      </w:pPr>
    </w:p>
    <w:p w14:paraId="6854FAE6" w14:textId="55654952" w:rsidR="00F93AEB" w:rsidRDefault="00F93AEB" w:rsidP="00F15906">
      <w:pPr>
        <w:pStyle w:val="SubStepNum"/>
        <w:numPr>
          <w:ilvl w:val="0"/>
          <w:numId w:val="0"/>
        </w:numPr>
        <w:ind w:left="720"/>
      </w:pPr>
    </w:p>
    <w:p w14:paraId="50F24151" w14:textId="1CE0700C" w:rsidR="00F15906" w:rsidRDefault="00F15906" w:rsidP="00F15906">
      <w:pPr>
        <w:pStyle w:val="SubStepNum"/>
        <w:numPr>
          <w:ilvl w:val="3"/>
          <w:numId w:val="7"/>
        </w:numPr>
      </w:pPr>
      <w:r>
        <w:t xml:space="preserve">Change the display name of the </w:t>
      </w:r>
      <w:r w:rsidRPr="00F15906">
        <w:rPr>
          <w:b/>
        </w:rPr>
        <w:t>Fan</w:t>
      </w:r>
      <w:r>
        <w:t xml:space="preserve"> device</w:t>
      </w:r>
      <w:r w:rsidR="00F93AEB">
        <w:t>.</w:t>
      </w:r>
    </w:p>
    <w:p w14:paraId="08210F86" w14:textId="37B63A04" w:rsidR="00F15906" w:rsidRDefault="00F15906" w:rsidP="00E426C0">
      <w:pPr>
        <w:pStyle w:val="SubStepNum"/>
        <w:numPr>
          <w:ilvl w:val="0"/>
          <w:numId w:val="0"/>
        </w:numPr>
        <w:ind w:left="1080"/>
      </w:pPr>
      <w:r>
        <w:t xml:space="preserve">Click the </w:t>
      </w:r>
      <w:r w:rsidRPr="00F15906">
        <w:rPr>
          <w:b/>
        </w:rPr>
        <w:t>Config</w:t>
      </w:r>
      <w:r>
        <w:t xml:space="preserve"> tab.</w:t>
      </w:r>
      <w:r w:rsidR="00ED49F2">
        <w:t xml:space="preserve"> In the Display Name box</w:t>
      </w:r>
      <w:r w:rsidR="003669DF">
        <w:t>,</w:t>
      </w:r>
      <w:r w:rsidR="00ED49F2">
        <w:t xml:space="preserve"> type </w:t>
      </w:r>
      <w:r w:rsidR="00ED49F2" w:rsidRPr="00ED49F2">
        <w:rPr>
          <w:b/>
        </w:rPr>
        <w:t>Ceiling Fan</w:t>
      </w:r>
      <w:r w:rsidR="00ED49F2">
        <w:t>.</w:t>
      </w:r>
    </w:p>
    <w:p w14:paraId="79FD9DF6" w14:textId="78538646" w:rsidR="00F15906" w:rsidRDefault="00601934" w:rsidP="00FC1F81">
      <w:pPr>
        <w:pStyle w:val="SubStepNum"/>
        <w:numPr>
          <w:ilvl w:val="0"/>
          <w:numId w:val="0"/>
        </w:numPr>
        <w:jc w:val="center"/>
      </w:pPr>
      <w:r>
        <w:rPr>
          <w:noProof/>
          <w:lang w:eastAsia="zh-CN"/>
        </w:rPr>
        <w:drawing>
          <wp:inline distT="0" distB="0" distL="0" distR="0" wp14:anchorId="6016E05D" wp14:editId="0E35B414">
            <wp:extent cx="3979014" cy="2731625"/>
            <wp:effectExtent l="0" t="0" r="2540" b="0"/>
            <wp:docPr id="4" name="Picture 4" descr="Screenshot of the Config tab of the Ceiling Fan showing Global Setting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30025" cy="2766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1D3A7" w14:textId="77777777" w:rsidR="00ED49F2" w:rsidRDefault="00ED49F2" w:rsidP="00F15906">
      <w:pPr>
        <w:pStyle w:val="SubStepNum"/>
        <w:numPr>
          <w:ilvl w:val="0"/>
          <w:numId w:val="0"/>
        </w:numPr>
        <w:ind w:left="720"/>
      </w:pPr>
    </w:p>
    <w:p w14:paraId="7E9225F7" w14:textId="0DA0CF51" w:rsidR="00E15988" w:rsidRDefault="00E15988" w:rsidP="00E15988">
      <w:pPr>
        <w:pStyle w:val="SubStepNum"/>
      </w:pPr>
      <w:r>
        <w:t>Verify</w:t>
      </w:r>
      <w:r w:rsidR="00ED49F2">
        <w:t xml:space="preserve"> </w:t>
      </w:r>
      <w:r w:rsidR="003669DF">
        <w:t xml:space="preserve">that </w:t>
      </w:r>
      <w:r w:rsidR="00ED49F2">
        <w:t>the</w:t>
      </w:r>
      <w:r>
        <w:t xml:space="preserve"> Fan device is connected to the wireless network</w:t>
      </w:r>
      <w:r w:rsidR="00ED49F2">
        <w:t>.</w:t>
      </w:r>
    </w:p>
    <w:p w14:paraId="5E75461F" w14:textId="4A128426" w:rsidR="00ED49F2" w:rsidRDefault="00ED49F2" w:rsidP="00436B4B">
      <w:pPr>
        <w:pStyle w:val="SubStepNum"/>
        <w:numPr>
          <w:ilvl w:val="0"/>
          <w:numId w:val="0"/>
        </w:numPr>
        <w:ind w:left="1080"/>
      </w:pPr>
      <w:r>
        <w:t>While still in</w:t>
      </w:r>
      <w:r w:rsidR="00C56142">
        <w:t xml:space="preserve"> the </w:t>
      </w:r>
      <w:r w:rsidR="00C56142" w:rsidRPr="00C56142">
        <w:rPr>
          <w:b/>
        </w:rPr>
        <w:t xml:space="preserve">Config </w:t>
      </w:r>
      <w:r w:rsidR="00C56142" w:rsidRPr="006A3406">
        <w:t>t</w:t>
      </w:r>
      <w:r w:rsidR="00C56142">
        <w:t>ab</w:t>
      </w:r>
      <w:r w:rsidR="00E15988">
        <w:t xml:space="preserve">, click the </w:t>
      </w:r>
      <w:r w:rsidR="00E15988" w:rsidRPr="006A3406">
        <w:rPr>
          <w:b/>
        </w:rPr>
        <w:t>Wireless0</w:t>
      </w:r>
      <w:r w:rsidR="00E15988">
        <w:t xml:space="preserve"> interface in the left pane.</w:t>
      </w:r>
    </w:p>
    <w:p w14:paraId="2A3FACAE" w14:textId="04532E28" w:rsidR="00E15988" w:rsidRDefault="00E15988" w:rsidP="00436B4B">
      <w:pPr>
        <w:pStyle w:val="SubStepNum"/>
        <w:numPr>
          <w:ilvl w:val="0"/>
          <w:numId w:val="0"/>
        </w:numPr>
        <w:ind w:left="1080"/>
      </w:pPr>
      <w:r>
        <w:t xml:space="preserve">In the configuration </w:t>
      </w:r>
      <w:r w:rsidR="00DF0EB6">
        <w:t>settings,</w:t>
      </w:r>
      <w:r>
        <w:t xml:space="preserve"> the </w:t>
      </w:r>
      <w:r w:rsidRPr="00DF0EB6">
        <w:rPr>
          <w:b/>
        </w:rPr>
        <w:t>HomeGateway</w:t>
      </w:r>
      <w:r>
        <w:t xml:space="preserve"> network s</w:t>
      </w:r>
      <w:r w:rsidR="00DF0EB6">
        <w:t>hould be listed in the SSID box.</w:t>
      </w:r>
      <w:r>
        <w:t xml:space="preserve"> </w:t>
      </w:r>
      <w:r w:rsidR="003669DF">
        <w:t>V</w:t>
      </w:r>
      <w:r w:rsidR="00DF0EB6">
        <w:t xml:space="preserve">erify </w:t>
      </w:r>
      <w:r w:rsidR="003669DF">
        <w:t xml:space="preserve">that </w:t>
      </w:r>
      <w:r w:rsidR="00DF0EB6">
        <w:t xml:space="preserve">the </w:t>
      </w:r>
      <w:r>
        <w:t xml:space="preserve">DHCP </w:t>
      </w:r>
      <w:r w:rsidR="00DF0EB6">
        <w:t>is</w:t>
      </w:r>
      <w:r>
        <w:t xml:space="preserve"> selected in the </w:t>
      </w:r>
      <w:r w:rsidRPr="00DF0EB6">
        <w:rPr>
          <w:b/>
        </w:rPr>
        <w:t>IP Configuration</w:t>
      </w:r>
      <w:r>
        <w:t xml:space="preserve"> settings, the </w:t>
      </w:r>
      <w:r w:rsidR="00DF0EB6">
        <w:t>I</w:t>
      </w:r>
      <w:r>
        <w:t>P address</w:t>
      </w:r>
      <w:r w:rsidR="00DF0EB6">
        <w:t xml:space="preserve"> is 192.168.25.100 and the</w:t>
      </w:r>
      <w:r>
        <w:t xml:space="preserve"> default gateway </w:t>
      </w:r>
      <w:r w:rsidR="00DF0EB6">
        <w:t>is 192.168.25.1</w:t>
      </w:r>
      <w:r w:rsidR="003669DF">
        <w:t>. This</w:t>
      </w:r>
      <w:r w:rsidR="00DF0EB6">
        <w:t xml:space="preserve"> indicat</w:t>
      </w:r>
      <w:r w:rsidR="003669DF">
        <w:t>es</w:t>
      </w:r>
      <w:r w:rsidR="00DF0EB6">
        <w:t xml:space="preserve"> that the fan is connected to the network and </w:t>
      </w:r>
      <w:r w:rsidR="003669DF">
        <w:t xml:space="preserve">is </w:t>
      </w:r>
      <w:r w:rsidR="00DF0EB6">
        <w:t>receiving IP configuration information from the home gateway.</w:t>
      </w:r>
    </w:p>
    <w:p w14:paraId="3B82485A" w14:textId="3C711CA4" w:rsidR="00ED49F2" w:rsidRDefault="00C3390C" w:rsidP="00FC1F81">
      <w:pPr>
        <w:pStyle w:val="SubStepNum"/>
        <w:numPr>
          <w:ilvl w:val="0"/>
          <w:numId w:val="0"/>
        </w:numPr>
        <w:jc w:val="center"/>
      </w:pPr>
      <w:r>
        <w:rPr>
          <w:noProof/>
          <w:lang w:eastAsia="zh-CN"/>
        </w:rPr>
        <w:drawing>
          <wp:inline distT="0" distB="0" distL="0" distR="0" wp14:anchorId="6C944B07" wp14:editId="0AC8085F">
            <wp:extent cx="3915927" cy="2702689"/>
            <wp:effectExtent l="0" t="0" r="8890" b="2540"/>
            <wp:docPr id="6" name="Picture 6" descr="Screenshot of the Ceiling fan's Config tab showing that it is connected to the Home Gatewa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44835" cy="2722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1DF93" w14:textId="1AE0656D" w:rsidR="00E426C0" w:rsidRDefault="009121C1" w:rsidP="00436B4B">
      <w:pPr>
        <w:pStyle w:val="SubStepNum"/>
        <w:numPr>
          <w:ilvl w:val="0"/>
          <w:numId w:val="0"/>
        </w:numPr>
        <w:ind w:left="1440" w:hanging="360"/>
      </w:pPr>
      <w:r>
        <w:t>Close the Ceiling Fan configuration window.</w:t>
      </w:r>
    </w:p>
    <w:p w14:paraId="2D9FBB93" w14:textId="77777777" w:rsidR="009121C1" w:rsidRDefault="009121C1" w:rsidP="009121C1">
      <w:pPr>
        <w:pStyle w:val="SubStepNum"/>
        <w:numPr>
          <w:ilvl w:val="0"/>
          <w:numId w:val="0"/>
        </w:numPr>
        <w:ind w:left="1080" w:hanging="360"/>
      </w:pPr>
    </w:p>
    <w:p w14:paraId="55436EE1" w14:textId="48BF0CCF" w:rsidR="00183085" w:rsidRDefault="00DF0EB6" w:rsidP="00183085">
      <w:pPr>
        <w:pStyle w:val="SubStepNum"/>
      </w:pPr>
      <w:r>
        <w:t xml:space="preserve">Connect the </w:t>
      </w:r>
      <w:r w:rsidR="00E426C0" w:rsidRPr="00E426C0">
        <w:rPr>
          <w:b/>
        </w:rPr>
        <w:t>Door</w:t>
      </w:r>
      <w:r w:rsidR="00E426C0">
        <w:t xml:space="preserve"> </w:t>
      </w:r>
      <w:r>
        <w:t xml:space="preserve">and the </w:t>
      </w:r>
      <w:r w:rsidRPr="00DF0EB6">
        <w:rPr>
          <w:b/>
        </w:rPr>
        <w:t>Lamp</w:t>
      </w:r>
      <w:r>
        <w:t xml:space="preserve"> </w:t>
      </w:r>
      <w:r w:rsidR="00E426C0">
        <w:t xml:space="preserve">to the </w:t>
      </w:r>
      <w:r>
        <w:t>wireless network following the same steps used for the fan.</w:t>
      </w:r>
    </w:p>
    <w:p w14:paraId="49D2DD5F" w14:textId="77777777" w:rsidR="00183085" w:rsidRPr="004C0909" w:rsidRDefault="00183085" w:rsidP="00183085">
      <w:pPr>
        <w:pStyle w:val="PartHead"/>
      </w:pPr>
      <w:r>
        <w:t>Add a Wireless Tablet to the Network</w:t>
      </w:r>
    </w:p>
    <w:p w14:paraId="39835A8E" w14:textId="27E4EABA" w:rsidR="00183085" w:rsidRPr="00420645" w:rsidRDefault="00183085" w:rsidP="00275F33">
      <w:pPr>
        <w:pStyle w:val="StepHead"/>
      </w:pPr>
      <w:r>
        <w:t xml:space="preserve">Step 1: </w:t>
      </w:r>
      <w:r w:rsidR="00B552AD">
        <w:t xml:space="preserve">Add </w:t>
      </w:r>
      <w:r>
        <w:t>the wireless tablet</w:t>
      </w:r>
      <w:r w:rsidR="00B552AD">
        <w:t xml:space="preserve"> to the workspace</w:t>
      </w:r>
    </w:p>
    <w:p w14:paraId="5519C4E6" w14:textId="11BC42EB" w:rsidR="00B552AD" w:rsidRDefault="00183085" w:rsidP="00B552AD">
      <w:pPr>
        <w:pStyle w:val="SubStepNum"/>
      </w:pPr>
      <w:r>
        <w:t xml:space="preserve">Click the </w:t>
      </w:r>
      <w:r w:rsidRPr="009121C1">
        <w:rPr>
          <w:b/>
        </w:rPr>
        <w:t>End Devices</w:t>
      </w:r>
      <w:r>
        <w:t xml:space="preserve"> icon in the </w:t>
      </w:r>
      <w:r w:rsidRPr="009121C1">
        <w:rPr>
          <w:b/>
        </w:rPr>
        <w:t>Device-Type Selection</w:t>
      </w:r>
      <w:r>
        <w:t xml:space="preserve"> box and add the </w:t>
      </w:r>
      <w:r w:rsidRPr="009121C1">
        <w:rPr>
          <w:b/>
        </w:rPr>
        <w:t>Wireless Tablet</w:t>
      </w:r>
      <w:r>
        <w:t xml:space="preserve"> to the workspace.</w:t>
      </w:r>
    </w:p>
    <w:p w14:paraId="7664D12E" w14:textId="3CF81A26" w:rsidR="009121C1" w:rsidRDefault="00FC1F81" w:rsidP="00B552AD">
      <w:pPr>
        <w:pStyle w:val="SubStepNum"/>
        <w:numPr>
          <w:ilvl w:val="0"/>
          <w:numId w:val="0"/>
        </w:numPr>
        <w:ind w:left="1080"/>
      </w:pPr>
      <w:r w:rsidRPr="00FC1F81">
        <w:rPr>
          <w:noProof/>
          <w:lang w:eastAsia="zh-CN"/>
        </w:rPr>
        <mc:AlternateContent>
          <mc:Choice Requires="wpg">
            <w:drawing>
              <wp:inline distT="0" distB="0" distL="0" distR="0" wp14:anchorId="674056EB" wp14:editId="3F833826">
                <wp:extent cx="4884420" cy="731202"/>
                <wp:effectExtent l="19050" t="0" r="11430" b="12065"/>
                <wp:docPr id="29" name="Group 3" descr="Screenshot of the Device-Type Selection box showing the Wireless tablet circled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84420" cy="731202"/>
                          <a:chOff x="0" y="0"/>
                          <a:chExt cx="4884420" cy="731202"/>
                        </a:xfrm>
                      </wpg:grpSpPr>
                      <pic:pic xmlns:pic="http://schemas.openxmlformats.org/drawingml/2006/picture">
                        <pic:nvPicPr>
                          <pic:cNvPr id="30" name="Picture 30" descr="C:\Users\john\AppData\Local\Microsoft\Windows\INetCacheContent.Word\Screenshot (11).png"/>
                          <pic:cNvPicPr/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9132" r="65746" b="3924"/>
                          <a:stretch/>
                        </pic:blipFill>
                        <pic:spPr bwMode="auto">
                          <a:xfrm>
                            <a:off x="0" y="71437"/>
                            <a:ext cx="4884420" cy="659765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1" name="Oval 31"/>
                        <wps:cNvSpPr/>
                        <wps:spPr>
                          <a:xfrm>
                            <a:off x="3337560" y="0"/>
                            <a:ext cx="457200" cy="4572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B7DF10F" id="Group 3" o:spid="_x0000_s1026" alt="Screenshot of the Device-Type Selection box showing the Wireless tablet circled." style="width:384.6pt;height:57.55pt;mso-position-horizontal-relative:char;mso-position-vertical-relative:line" coordsize="48844,73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">
                <v:shape id="Picture 30" o:spid="_x0000_s1027" type="#_x0000_t75" style="position:absolute;top:714;width:48844;height:65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" stroked="t" strokecolor="#4f81bd">
                  <v:stroke joinstyle="round"/>
                  <v:imagedata r:id="rId21" o:title="Screenshot (11)" croptop="58414f" cropbottom="2572f" cropright="43087f"/>
                </v:shape>
                <v:oval id="Oval 31" o:spid="_x0000_s1028" style="position:absolute;left:33375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" filled="f" strokecolor="red" strokeweight="1.5pt"/>
                <w10:anchorlock/>
              </v:group>
            </w:pict>
          </mc:Fallback>
        </mc:AlternateContent>
      </w:r>
    </w:p>
    <w:p w14:paraId="6FFC0328" w14:textId="30255BE0" w:rsidR="00B552AD" w:rsidRPr="00420645" w:rsidRDefault="00B552AD" w:rsidP="00275F33">
      <w:pPr>
        <w:pStyle w:val="StepHead"/>
      </w:pPr>
      <w:r>
        <w:t xml:space="preserve">Step </w:t>
      </w:r>
      <w:r w:rsidR="005055EC">
        <w:t>2</w:t>
      </w:r>
      <w:r>
        <w:t xml:space="preserve">: </w:t>
      </w:r>
      <w:r w:rsidR="00436B4B">
        <w:t>Connect</w:t>
      </w:r>
      <w:r w:rsidR="005055EC">
        <w:t xml:space="preserve"> the wireless table</w:t>
      </w:r>
      <w:r w:rsidR="00436B4B">
        <w:t>t</w:t>
      </w:r>
      <w:r w:rsidR="005055EC">
        <w:t xml:space="preserve"> to the HomeGateway network</w:t>
      </w:r>
    </w:p>
    <w:p w14:paraId="4C81EEA4" w14:textId="53EE8969" w:rsidR="0078592D" w:rsidRDefault="005055EC" w:rsidP="00436B4B">
      <w:pPr>
        <w:pStyle w:val="SubStepNum"/>
        <w:numPr>
          <w:ilvl w:val="3"/>
          <w:numId w:val="8"/>
        </w:numPr>
      </w:pPr>
      <w:r>
        <w:t>Change the wireless tablet network settings</w:t>
      </w:r>
      <w:r w:rsidR="00436B4B">
        <w:t>.</w:t>
      </w:r>
    </w:p>
    <w:p w14:paraId="2289E775" w14:textId="3FE3CA1E" w:rsidR="00324700" w:rsidRDefault="00183085" w:rsidP="0078592D">
      <w:pPr>
        <w:pStyle w:val="SubStepAlpha"/>
        <w:numPr>
          <w:ilvl w:val="0"/>
          <w:numId w:val="0"/>
        </w:numPr>
        <w:ind w:left="1080"/>
      </w:pPr>
      <w:r>
        <w:t xml:space="preserve">Click the </w:t>
      </w:r>
      <w:r w:rsidRPr="00786CA0">
        <w:rPr>
          <w:b/>
        </w:rPr>
        <w:t>Table</w:t>
      </w:r>
      <w:r>
        <w:rPr>
          <w:b/>
        </w:rPr>
        <w:t>t</w:t>
      </w:r>
      <w:r w:rsidR="003669DF">
        <w:rPr>
          <w:b/>
        </w:rPr>
        <w:t xml:space="preserve"> icon</w:t>
      </w:r>
      <w:r>
        <w:rPr>
          <w:b/>
        </w:rPr>
        <w:t xml:space="preserve"> </w:t>
      </w:r>
      <w:r>
        <w:t xml:space="preserve">to open the Tablet configuration window. </w:t>
      </w:r>
    </w:p>
    <w:p w14:paraId="4FEB6389" w14:textId="437A62DB" w:rsidR="00183085" w:rsidRDefault="0078592D" w:rsidP="0078592D">
      <w:pPr>
        <w:pStyle w:val="SubStepAlpha"/>
        <w:numPr>
          <w:ilvl w:val="0"/>
          <w:numId w:val="0"/>
        </w:numPr>
        <w:ind w:left="1080"/>
      </w:pPr>
      <w:r>
        <w:t xml:space="preserve">Click the </w:t>
      </w:r>
      <w:r w:rsidRPr="0078592D">
        <w:rPr>
          <w:b/>
        </w:rPr>
        <w:t>Config</w:t>
      </w:r>
      <w:r>
        <w:t xml:space="preserve"> tab and then click the </w:t>
      </w:r>
      <w:r w:rsidRPr="006A3406">
        <w:rPr>
          <w:b/>
        </w:rPr>
        <w:t>Wireless0</w:t>
      </w:r>
      <w:r>
        <w:t xml:space="preserve"> Interface. Change the </w:t>
      </w:r>
      <w:r w:rsidR="00386177">
        <w:t xml:space="preserve">SSID </w:t>
      </w:r>
      <w:r>
        <w:t xml:space="preserve">from </w:t>
      </w:r>
      <w:r w:rsidR="00436B4B" w:rsidRPr="00436B4B">
        <w:rPr>
          <w:b/>
        </w:rPr>
        <w:t>D</w:t>
      </w:r>
      <w:r w:rsidRPr="00436B4B">
        <w:rPr>
          <w:b/>
        </w:rPr>
        <w:t>efault</w:t>
      </w:r>
      <w:r>
        <w:t xml:space="preserve"> to </w:t>
      </w:r>
      <w:r w:rsidRPr="00630063">
        <w:rPr>
          <w:b/>
        </w:rPr>
        <w:t>HomeGateway</w:t>
      </w:r>
      <w:r>
        <w:t>.</w:t>
      </w:r>
      <w:r w:rsidR="00DA3C5F">
        <w:t xml:space="preserve"> </w:t>
      </w:r>
      <w:r w:rsidR="003669DF">
        <w:t>After</w:t>
      </w:r>
      <w:r w:rsidR="00DA3C5F">
        <w:t xml:space="preserve"> the network SSID is changed the Tablet should learn an IP address through DHCP within a few seconds.</w:t>
      </w:r>
      <w:r w:rsidR="007376DC">
        <w:t xml:space="preserve"> </w:t>
      </w:r>
    </w:p>
    <w:p w14:paraId="511705CE" w14:textId="3F2C8CD4" w:rsidR="00436B4B" w:rsidRDefault="00436B4B" w:rsidP="00FC1F81">
      <w:pPr>
        <w:pStyle w:val="SubStepAlpha"/>
        <w:numPr>
          <w:ilvl w:val="0"/>
          <w:numId w:val="0"/>
        </w:numPr>
        <w:jc w:val="center"/>
      </w:pPr>
      <w:r>
        <w:rPr>
          <w:noProof/>
          <w:lang w:eastAsia="zh-CN"/>
        </w:rPr>
        <w:drawing>
          <wp:inline distT="0" distB="0" distL="0" distR="0" wp14:anchorId="306B6972" wp14:editId="05FA2DBB">
            <wp:extent cx="4138585" cy="3602493"/>
            <wp:effectExtent l="19050" t="19050" r="14605" b="17145"/>
            <wp:docPr id="13" name="Picture 13" descr="Screenshot of the Tablet's Config tab showing Wireless setting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john\AppData\Local\Microsoft\Windows\INetCacheContent.Word\Screenshot (13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795" t="34654" r="25335" b="13291"/>
                    <a:stretch/>
                  </pic:blipFill>
                  <pic:spPr bwMode="auto">
                    <a:xfrm>
                      <a:off x="0" y="0"/>
                      <a:ext cx="4150002" cy="36124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0D4D5C" w14:textId="57858A6F" w:rsidR="00436B4B" w:rsidRDefault="00436B4B" w:rsidP="0078592D">
      <w:pPr>
        <w:pStyle w:val="SubStepAlpha"/>
        <w:numPr>
          <w:ilvl w:val="0"/>
          <w:numId w:val="0"/>
        </w:numPr>
        <w:ind w:left="1080"/>
      </w:pPr>
    </w:p>
    <w:p w14:paraId="5E9D3CA0" w14:textId="492F46D2" w:rsidR="00436B4B" w:rsidRDefault="006D26C3" w:rsidP="00436B4B">
      <w:pPr>
        <w:pStyle w:val="SubStepNum"/>
        <w:numPr>
          <w:ilvl w:val="3"/>
          <w:numId w:val="8"/>
        </w:numPr>
      </w:pPr>
      <w:r>
        <w:t xml:space="preserve">Access </w:t>
      </w:r>
      <w:r w:rsidR="00436B4B">
        <w:t>the home gateway</w:t>
      </w:r>
      <w:r>
        <w:t xml:space="preserve"> Io</w:t>
      </w:r>
      <w:r w:rsidR="00C3390C">
        <w:t>T</w:t>
      </w:r>
      <w:r>
        <w:t xml:space="preserve"> server from the tablet</w:t>
      </w:r>
      <w:r w:rsidR="00FC1F81">
        <w:t>.</w:t>
      </w:r>
    </w:p>
    <w:p w14:paraId="542A554F" w14:textId="268233E2" w:rsidR="0078592D" w:rsidRDefault="00324700" w:rsidP="0078592D">
      <w:pPr>
        <w:pStyle w:val="SubStepAlpha"/>
        <w:numPr>
          <w:ilvl w:val="0"/>
          <w:numId w:val="0"/>
        </w:numPr>
        <w:ind w:left="1080"/>
      </w:pPr>
      <w:r>
        <w:t xml:space="preserve">Click the </w:t>
      </w:r>
      <w:r w:rsidRPr="00324700">
        <w:rPr>
          <w:b/>
        </w:rPr>
        <w:t>Desktop</w:t>
      </w:r>
      <w:r>
        <w:t xml:space="preserve"> tab and then click the </w:t>
      </w:r>
      <w:r w:rsidRPr="00324700">
        <w:rPr>
          <w:b/>
        </w:rPr>
        <w:t>Web Browser</w:t>
      </w:r>
      <w:r>
        <w:t xml:space="preserve"> icon to open a Web browser. Type192.168.25.1</w:t>
      </w:r>
      <w:r w:rsidR="00386177">
        <w:t xml:space="preserve"> (the address of the home gateway)</w:t>
      </w:r>
      <w:r>
        <w:t xml:space="preserve"> in the URL box and click </w:t>
      </w:r>
      <w:r w:rsidRPr="00324700">
        <w:rPr>
          <w:b/>
        </w:rPr>
        <w:t>Go</w:t>
      </w:r>
      <w:r>
        <w:t>.</w:t>
      </w:r>
    </w:p>
    <w:p w14:paraId="3DFB5811" w14:textId="3EE5DC3F" w:rsidR="00183085" w:rsidRDefault="00324700" w:rsidP="00E426C0">
      <w:pPr>
        <w:pStyle w:val="SubStepNum"/>
        <w:numPr>
          <w:ilvl w:val="0"/>
          <w:numId w:val="0"/>
        </w:numPr>
        <w:ind w:left="1080"/>
      </w:pPr>
      <w:r>
        <w:t xml:space="preserve">At the </w:t>
      </w:r>
      <w:r w:rsidRPr="00324700">
        <w:rPr>
          <w:b/>
        </w:rPr>
        <w:t>Home Gateway Login</w:t>
      </w:r>
      <w:r>
        <w:t xml:space="preserve"> page</w:t>
      </w:r>
      <w:r w:rsidR="003669DF">
        <w:t>,</w:t>
      </w:r>
      <w:r>
        <w:t xml:space="preserve"> enter </w:t>
      </w:r>
      <w:r w:rsidRPr="00FC1F81">
        <w:rPr>
          <w:b/>
        </w:rPr>
        <w:t>admin</w:t>
      </w:r>
      <w:r>
        <w:t xml:space="preserve"> as the username and </w:t>
      </w:r>
      <w:r w:rsidR="00D12056" w:rsidRPr="006A3406">
        <w:rPr>
          <w:b/>
        </w:rPr>
        <w:t>admin</w:t>
      </w:r>
      <w:r w:rsidR="00D12056">
        <w:t xml:space="preserve"> as the </w:t>
      </w:r>
      <w:r>
        <w:t xml:space="preserve">password and click the </w:t>
      </w:r>
      <w:r w:rsidRPr="00324700">
        <w:rPr>
          <w:b/>
        </w:rPr>
        <w:t xml:space="preserve">Submit </w:t>
      </w:r>
      <w:r w:rsidR="00D82545">
        <w:t>button to connect to the Home Gateway server.</w:t>
      </w:r>
    </w:p>
    <w:p w14:paraId="715A0BCF" w14:textId="460113CE" w:rsidR="00D82545" w:rsidRDefault="00D82545" w:rsidP="00E426C0">
      <w:pPr>
        <w:pStyle w:val="SubStepNum"/>
        <w:numPr>
          <w:ilvl w:val="0"/>
          <w:numId w:val="0"/>
        </w:numPr>
        <w:ind w:left="1080"/>
      </w:pPr>
      <w:r>
        <w:t xml:space="preserve">Note that no devices </w:t>
      </w:r>
      <w:r w:rsidR="003669DF">
        <w:t>appear</w:t>
      </w:r>
      <w:r>
        <w:t xml:space="preserve"> in the Home Gateway Io</w:t>
      </w:r>
      <w:r w:rsidR="00D12056">
        <w:t>T</w:t>
      </w:r>
      <w:r>
        <w:t xml:space="preserve"> Server - Devices list.</w:t>
      </w:r>
    </w:p>
    <w:p w14:paraId="27AE5B94" w14:textId="6381458E" w:rsidR="00D82545" w:rsidRDefault="006120C2" w:rsidP="00FC1F81">
      <w:pPr>
        <w:pStyle w:val="SubStepNum"/>
        <w:numPr>
          <w:ilvl w:val="0"/>
          <w:numId w:val="0"/>
        </w:numPr>
        <w:jc w:val="center"/>
      </w:pPr>
      <w:r>
        <w:rPr>
          <w:noProof/>
          <w:lang w:eastAsia="zh-CN"/>
        </w:rPr>
        <w:drawing>
          <wp:inline distT="0" distB="0" distL="0" distR="0" wp14:anchorId="31E47053" wp14:editId="1C5CC4E4">
            <wp:extent cx="4011768" cy="3122653"/>
            <wp:effectExtent l="0" t="0" r="8255" b="1905"/>
            <wp:docPr id="7" name="Picture 7" descr="Screenshot of the Tablet's Desktop Web browser connected to Home Gateway web interfa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40007" cy="3144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12DD7" w14:textId="7D0428BA" w:rsidR="00D82545" w:rsidRDefault="00D82545" w:rsidP="00E426C0">
      <w:pPr>
        <w:pStyle w:val="SubStepNum"/>
        <w:numPr>
          <w:ilvl w:val="0"/>
          <w:numId w:val="0"/>
        </w:numPr>
        <w:ind w:left="1080"/>
      </w:pPr>
      <w:r>
        <w:t xml:space="preserve">Close the </w:t>
      </w:r>
      <w:r w:rsidRPr="00D82545">
        <w:rPr>
          <w:b/>
        </w:rPr>
        <w:t>Tablet</w:t>
      </w:r>
      <w:r>
        <w:t xml:space="preserve"> window.</w:t>
      </w:r>
    </w:p>
    <w:p w14:paraId="6D05B315" w14:textId="77777777" w:rsidR="006120C2" w:rsidRDefault="006120C2" w:rsidP="00275F33">
      <w:pPr>
        <w:pStyle w:val="StepHead"/>
      </w:pPr>
    </w:p>
    <w:p w14:paraId="4B3337AF" w14:textId="13883FD6" w:rsidR="00D82545" w:rsidRDefault="00D82545" w:rsidP="00275F33">
      <w:pPr>
        <w:pStyle w:val="StepHead"/>
      </w:pPr>
      <w:r>
        <w:t>Step 3: Configure Io</w:t>
      </w:r>
      <w:r w:rsidR="00D12056">
        <w:t>T</w:t>
      </w:r>
      <w:r>
        <w:t xml:space="preserve"> devices to </w:t>
      </w:r>
      <w:r w:rsidR="00FC1F81">
        <w:t>register with</w:t>
      </w:r>
      <w:r>
        <w:t xml:space="preserve"> </w:t>
      </w:r>
      <w:r w:rsidR="00386177">
        <w:t xml:space="preserve">the </w:t>
      </w:r>
      <w:r>
        <w:t>Home Gateway server</w:t>
      </w:r>
    </w:p>
    <w:p w14:paraId="655BC948" w14:textId="507D4C73" w:rsidR="00D82545" w:rsidRDefault="00823150" w:rsidP="00DA51FC">
      <w:pPr>
        <w:pStyle w:val="SubStepNum"/>
        <w:numPr>
          <w:ilvl w:val="3"/>
          <w:numId w:val="5"/>
        </w:numPr>
      </w:pPr>
      <w:r>
        <w:t>Register the ceiling fan to the home gateway server</w:t>
      </w:r>
      <w:r w:rsidR="00FC1F81">
        <w:t>.</w:t>
      </w:r>
    </w:p>
    <w:p w14:paraId="522D951E" w14:textId="4426A1B1" w:rsidR="00D82545" w:rsidRDefault="00D82545" w:rsidP="00D82545">
      <w:pPr>
        <w:pStyle w:val="SubStepNum"/>
        <w:numPr>
          <w:ilvl w:val="0"/>
          <w:numId w:val="0"/>
        </w:numPr>
        <w:ind w:left="1080"/>
      </w:pPr>
      <w:r>
        <w:t xml:space="preserve">Click the </w:t>
      </w:r>
      <w:r w:rsidRPr="00D82545">
        <w:rPr>
          <w:b/>
        </w:rPr>
        <w:t>Fan</w:t>
      </w:r>
      <w:r>
        <w:t xml:space="preserve"> </w:t>
      </w:r>
      <w:r w:rsidR="003669DF">
        <w:t xml:space="preserve">icon </w:t>
      </w:r>
      <w:r>
        <w:t xml:space="preserve">in the workspace, click the </w:t>
      </w:r>
      <w:r w:rsidRPr="00D82545">
        <w:rPr>
          <w:b/>
        </w:rPr>
        <w:t>Config</w:t>
      </w:r>
      <w:r>
        <w:t xml:space="preserve"> tab, and then click </w:t>
      </w:r>
      <w:r w:rsidRPr="00D82545">
        <w:rPr>
          <w:b/>
        </w:rPr>
        <w:t>Settings</w:t>
      </w:r>
      <w:r>
        <w:t xml:space="preserve"> in the left pane. </w:t>
      </w:r>
      <w:r w:rsidR="003669DF">
        <w:t>At</w:t>
      </w:r>
      <w:r>
        <w:t xml:space="preserve"> the </w:t>
      </w:r>
      <w:r w:rsidRPr="006A3406">
        <w:rPr>
          <w:b/>
        </w:rPr>
        <w:t>Io</w:t>
      </w:r>
      <w:r w:rsidR="00D12056">
        <w:rPr>
          <w:b/>
        </w:rPr>
        <w:t>T</w:t>
      </w:r>
      <w:r w:rsidRPr="006A3406">
        <w:rPr>
          <w:b/>
        </w:rPr>
        <w:t xml:space="preserve"> Server </w:t>
      </w:r>
      <w:r w:rsidR="003669DF">
        <w:t>options list,</w:t>
      </w:r>
      <w:r>
        <w:t xml:space="preserve"> click the </w:t>
      </w:r>
      <w:r w:rsidRPr="00D82545">
        <w:rPr>
          <w:b/>
        </w:rPr>
        <w:t>Home Gateway</w:t>
      </w:r>
      <w:r>
        <w:t xml:space="preserve"> button.</w:t>
      </w:r>
    </w:p>
    <w:p w14:paraId="1AF1CA8C" w14:textId="1DF0F2A0" w:rsidR="00823150" w:rsidRDefault="00D12056" w:rsidP="00FC1F81">
      <w:pPr>
        <w:pStyle w:val="SubStepNum"/>
        <w:numPr>
          <w:ilvl w:val="0"/>
          <w:numId w:val="0"/>
        </w:numPr>
        <w:jc w:val="center"/>
      </w:pPr>
      <w:r>
        <w:rPr>
          <w:noProof/>
          <w:lang w:eastAsia="zh-CN"/>
        </w:rPr>
        <w:drawing>
          <wp:inline distT="0" distB="0" distL="0" distR="0" wp14:anchorId="42A97947" wp14:editId="7B53B29F">
            <wp:extent cx="4053335" cy="2818435"/>
            <wp:effectExtent l="0" t="0" r="4445" b="1270"/>
            <wp:docPr id="11" name="Picture 11" descr="Screenshot of the Ceiling fan's config tab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70809" cy="283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31D5D" w14:textId="17F5504F" w:rsidR="00823150" w:rsidRDefault="00823150" w:rsidP="00D82545">
      <w:pPr>
        <w:pStyle w:val="SubStepNum"/>
        <w:numPr>
          <w:ilvl w:val="0"/>
          <w:numId w:val="0"/>
        </w:numPr>
        <w:ind w:left="1080"/>
      </w:pPr>
      <w:r>
        <w:t xml:space="preserve">Close the </w:t>
      </w:r>
      <w:r w:rsidRPr="00823150">
        <w:rPr>
          <w:b/>
        </w:rPr>
        <w:t>Ceiling Fan</w:t>
      </w:r>
      <w:r>
        <w:t xml:space="preserve"> window</w:t>
      </w:r>
      <w:r w:rsidR="00FC1F81">
        <w:t>.</w:t>
      </w:r>
    </w:p>
    <w:p w14:paraId="0D3EADD7" w14:textId="6CB46C12" w:rsidR="00D82545" w:rsidRDefault="00823150" w:rsidP="00D82545">
      <w:pPr>
        <w:pStyle w:val="SubStepNum"/>
        <w:numPr>
          <w:ilvl w:val="0"/>
          <w:numId w:val="0"/>
        </w:numPr>
        <w:ind w:left="1080"/>
      </w:pPr>
      <w:r>
        <w:t>Repeat the</w:t>
      </w:r>
      <w:r w:rsidR="00D82545">
        <w:t xml:space="preserve"> step</w:t>
      </w:r>
      <w:r>
        <w:t>s in 3a to register</w:t>
      </w:r>
      <w:r w:rsidR="00D82545">
        <w:t xml:space="preserve"> the </w:t>
      </w:r>
      <w:r w:rsidR="00D82545" w:rsidRPr="00823150">
        <w:rPr>
          <w:b/>
        </w:rPr>
        <w:t>Door</w:t>
      </w:r>
      <w:r w:rsidR="00D82545">
        <w:t xml:space="preserve"> and the </w:t>
      </w:r>
      <w:r w:rsidR="00D82545" w:rsidRPr="00823150">
        <w:rPr>
          <w:b/>
        </w:rPr>
        <w:t xml:space="preserve">Lamp </w:t>
      </w:r>
      <w:r w:rsidR="00D82545">
        <w:t>devices</w:t>
      </w:r>
      <w:r>
        <w:t xml:space="preserve"> to the home gateway.</w:t>
      </w:r>
    </w:p>
    <w:p w14:paraId="0410C556" w14:textId="77777777" w:rsidR="00D82545" w:rsidRDefault="00D82545" w:rsidP="00D82545">
      <w:pPr>
        <w:pStyle w:val="SubStepNum"/>
        <w:numPr>
          <w:ilvl w:val="0"/>
          <w:numId w:val="0"/>
        </w:numPr>
        <w:ind w:left="1080"/>
      </w:pPr>
    </w:p>
    <w:p w14:paraId="71FD93F8" w14:textId="4CC5A5EE" w:rsidR="00D82545" w:rsidRDefault="00D82545" w:rsidP="00DA51FC">
      <w:pPr>
        <w:pStyle w:val="SubStepNum"/>
        <w:numPr>
          <w:ilvl w:val="3"/>
          <w:numId w:val="5"/>
        </w:numPr>
      </w:pPr>
      <w:r>
        <w:t xml:space="preserve">Verify </w:t>
      </w:r>
      <w:r w:rsidR="003669DF">
        <w:t xml:space="preserve">that the </w:t>
      </w:r>
      <w:r>
        <w:t xml:space="preserve">devices are </w:t>
      </w:r>
      <w:r w:rsidR="00823150">
        <w:t xml:space="preserve">now </w:t>
      </w:r>
      <w:r>
        <w:t>registered with the Home</w:t>
      </w:r>
      <w:r w:rsidR="00B14334">
        <w:t xml:space="preserve"> </w:t>
      </w:r>
      <w:r>
        <w:t>Gateway server</w:t>
      </w:r>
      <w:r w:rsidR="003669DF">
        <w:t>.</w:t>
      </w:r>
    </w:p>
    <w:p w14:paraId="5284ED85" w14:textId="4DF01793" w:rsidR="00B14334" w:rsidRDefault="00B14334" w:rsidP="00B14334">
      <w:pPr>
        <w:pStyle w:val="SubStepNum"/>
        <w:numPr>
          <w:ilvl w:val="0"/>
          <w:numId w:val="0"/>
        </w:numPr>
        <w:ind w:left="1080"/>
      </w:pPr>
      <w:r>
        <w:t xml:space="preserve">Click the </w:t>
      </w:r>
      <w:r w:rsidRPr="00B14334">
        <w:rPr>
          <w:b/>
        </w:rPr>
        <w:t>Tablet</w:t>
      </w:r>
      <w:r>
        <w:t xml:space="preserve"> </w:t>
      </w:r>
      <w:r w:rsidR="003164FA">
        <w:t xml:space="preserve">icon </w:t>
      </w:r>
      <w:r>
        <w:t xml:space="preserve">in the workspace and </w:t>
      </w:r>
      <w:r w:rsidR="00823150">
        <w:t>open</w:t>
      </w:r>
      <w:r>
        <w:t xml:space="preserve"> the </w:t>
      </w:r>
      <w:r w:rsidRPr="001540A7">
        <w:rPr>
          <w:b/>
        </w:rPr>
        <w:t xml:space="preserve">Web </w:t>
      </w:r>
      <w:r w:rsidR="001540A7">
        <w:rPr>
          <w:b/>
        </w:rPr>
        <w:t>B</w:t>
      </w:r>
      <w:r w:rsidRPr="001540A7">
        <w:rPr>
          <w:b/>
        </w:rPr>
        <w:t>rowser</w:t>
      </w:r>
      <w:r>
        <w:t xml:space="preserve">. Connect to the Home Gateway by typing </w:t>
      </w:r>
      <w:r w:rsidRPr="001540A7">
        <w:rPr>
          <w:b/>
        </w:rPr>
        <w:t>192.168.25.1</w:t>
      </w:r>
      <w:r>
        <w:t xml:space="preserve"> in the URL box and </w:t>
      </w:r>
      <w:r w:rsidR="003164FA">
        <w:t xml:space="preserve">then </w:t>
      </w:r>
      <w:r>
        <w:t xml:space="preserve">click </w:t>
      </w:r>
      <w:r>
        <w:rPr>
          <w:b/>
        </w:rPr>
        <w:t>Go</w:t>
      </w:r>
      <w:r>
        <w:t xml:space="preserve">. Enter </w:t>
      </w:r>
      <w:r w:rsidRPr="001540A7">
        <w:rPr>
          <w:b/>
        </w:rPr>
        <w:t>admin</w:t>
      </w:r>
      <w:r>
        <w:t xml:space="preserve"> as the username and password and click </w:t>
      </w:r>
      <w:r w:rsidRPr="00B14334">
        <w:rPr>
          <w:b/>
        </w:rPr>
        <w:t>Submit</w:t>
      </w:r>
      <w:r>
        <w:t>.</w:t>
      </w:r>
    </w:p>
    <w:p w14:paraId="4F19D684" w14:textId="0EC550B3" w:rsidR="00B14334" w:rsidRDefault="00B14334" w:rsidP="00B14334">
      <w:pPr>
        <w:pStyle w:val="SubStepNum"/>
        <w:numPr>
          <w:ilvl w:val="0"/>
          <w:numId w:val="0"/>
        </w:numPr>
        <w:ind w:left="1080"/>
      </w:pPr>
      <w:r>
        <w:t xml:space="preserve">After a few seconds all three devices should be listed in the </w:t>
      </w:r>
      <w:r w:rsidRPr="003164FA">
        <w:t>Home Gateway</w:t>
      </w:r>
      <w:r w:rsidRPr="006A3406">
        <w:rPr>
          <w:b/>
        </w:rPr>
        <w:t xml:space="preserve"> Io</w:t>
      </w:r>
      <w:r w:rsidR="00D12056">
        <w:rPr>
          <w:b/>
        </w:rPr>
        <w:t>T</w:t>
      </w:r>
      <w:r w:rsidRPr="006A3406">
        <w:rPr>
          <w:b/>
        </w:rPr>
        <w:t xml:space="preserve"> Server - Devices</w:t>
      </w:r>
      <w:r>
        <w:t xml:space="preserve"> list</w:t>
      </w:r>
      <w:r w:rsidR="00B20359">
        <w:t>.</w:t>
      </w:r>
    </w:p>
    <w:p w14:paraId="1A8D0A48" w14:textId="5135ECDA" w:rsidR="00D82545" w:rsidRPr="00D82545" w:rsidRDefault="006120C2" w:rsidP="00FC1F81">
      <w:pPr>
        <w:pStyle w:val="BodyTextL25"/>
        <w:ind w:left="0"/>
        <w:jc w:val="center"/>
      </w:pPr>
      <w:r>
        <w:rPr>
          <w:noProof/>
          <w:lang w:eastAsia="zh-CN"/>
        </w:rPr>
        <w:drawing>
          <wp:inline distT="0" distB="0" distL="0" distR="0" wp14:anchorId="68FED024" wp14:editId="0F27ADFB">
            <wp:extent cx="3957206" cy="3183038"/>
            <wp:effectExtent l="0" t="0" r="5715" b="0"/>
            <wp:docPr id="9" name="Picture 9" descr="Screenshot of the Tablet's Desktop web browser connected to the Home Gateway web interface which lists the Ceiling Fan, Light and Doo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78676" cy="320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E979E" w14:textId="7F54885B" w:rsidR="00D82545" w:rsidRDefault="00D82545" w:rsidP="00B14334">
      <w:pPr>
        <w:pStyle w:val="SubStepNum"/>
        <w:numPr>
          <w:ilvl w:val="0"/>
          <w:numId w:val="0"/>
        </w:numPr>
        <w:ind w:left="1080" w:hanging="360"/>
      </w:pPr>
    </w:p>
    <w:p w14:paraId="71F1B422" w14:textId="7A47F39E" w:rsidR="00D82545" w:rsidRDefault="00B20359" w:rsidP="00E426C0">
      <w:pPr>
        <w:pStyle w:val="SubStepNum"/>
        <w:numPr>
          <w:ilvl w:val="0"/>
          <w:numId w:val="0"/>
        </w:numPr>
        <w:ind w:left="1080"/>
      </w:pPr>
      <w:r>
        <w:t xml:space="preserve">Close the </w:t>
      </w:r>
      <w:r w:rsidRPr="00B20359">
        <w:rPr>
          <w:b/>
        </w:rPr>
        <w:t xml:space="preserve">Tablet </w:t>
      </w:r>
      <w:r>
        <w:t>window.</w:t>
      </w:r>
    </w:p>
    <w:sectPr w:rsidR="00D82545" w:rsidSect="00752AAA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7D088" w14:textId="77777777" w:rsidR="00752AAA" w:rsidRDefault="00752AAA" w:rsidP="005D6633">
      <w:pPr>
        <w:spacing w:after="0" w:line="240" w:lineRule="auto"/>
      </w:pPr>
      <w:r>
        <w:separator/>
      </w:r>
    </w:p>
    <w:p w14:paraId="5117AFE5" w14:textId="77777777" w:rsidR="00752AAA" w:rsidRDefault="00752AAA"/>
  </w:endnote>
  <w:endnote w:type="continuationSeparator" w:id="0">
    <w:p w14:paraId="372CAA3F" w14:textId="77777777" w:rsidR="00752AAA" w:rsidRDefault="00752AAA" w:rsidP="005D6633">
      <w:pPr>
        <w:spacing w:after="0" w:line="240" w:lineRule="auto"/>
      </w:pPr>
      <w:r>
        <w:continuationSeparator/>
      </w:r>
    </w:p>
    <w:p w14:paraId="478C11D2" w14:textId="77777777" w:rsidR="00752AAA" w:rsidRDefault="00752A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7A7A4" w14:textId="77777777" w:rsidR="00E63EE1" w:rsidRDefault="00E63E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22A14" w14:textId="11931B9B"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0D6245">
      <w:fldChar w:fldCharType="begin"/>
    </w:r>
    <w:r w:rsidR="000D6245">
      <w:instrText xml:space="preserve"> DATE  \@ "yyyy"  \* MERGEFORMAT </w:instrText>
    </w:r>
    <w:r w:rsidR="000D6245">
      <w:fldChar w:fldCharType="separate"/>
    </w:r>
    <w:r w:rsidR="00D20764">
      <w:rPr>
        <w:noProof/>
      </w:rPr>
      <w:t>2024</w:t>
    </w:r>
    <w:r w:rsidR="000D6245">
      <w:fldChar w:fldCharType="end"/>
    </w:r>
    <w:r w:rsidR="000D6245">
      <w:t xml:space="preserve"> </w:t>
    </w:r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E63EE1">
      <w:rPr>
        <w:b/>
        <w:noProof/>
        <w:szCs w:val="16"/>
      </w:rPr>
      <w:t>7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E63EE1">
      <w:rPr>
        <w:b/>
        <w:noProof/>
        <w:szCs w:val="16"/>
      </w:rPr>
      <w:t>7</w:t>
    </w:r>
    <w:r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B2DD2" w14:textId="1C24CB59"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0D6245">
      <w:fldChar w:fldCharType="begin"/>
    </w:r>
    <w:r w:rsidR="000D6245">
      <w:instrText xml:space="preserve"> DATE  \@ "yyyy"  \* MERGEFORMAT </w:instrText>
    </w:r>
    <w:r w:rsidR="000D6245">
      <w:fldChar w:fldCharType="separate"/>
    </w:r>
    <w:r w:rsidR="00D20764">
      <w:rPr>
        <w:noProof/>
      </w:rPr>
      <w:t>2024</w:t>
    </w:r>
    <w:r w:rsidR="000D6245">
      <w:fldChar w:fldCharType="end"/>
    </w:r>
    <w:r w:rsidR="000D6245">
      <w:t xml:space="preserve"> </w:t>
    </w:r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E63EE1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E63EE1">
      <w:rPr>
        <w:b/>
        <w:noProof/>
        <w:szCs w:val="16"/>
      </w:rPr>
      <w:t>7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794336" w14:textId="77777777" w:rsidR="00752AAA" w:rsidRDefault="00752AAA" w:rsidP="005D6633">
      <w:pPr>
        <w:spacing w:after="0" w:line="240" w:lineRule="auto"/>
      </w:pPr>
      <w:r>
        <w:separator/>
      </w:r>
    </w:p>
    <w:p w14:paraId="18142B76" w14:textId="77777777" w:rsidR="00752AAA" w:rsidRDefault="00752AAA"/>
  </w:footnote>
  <w:footnote w:type="continuationSeparator" w:id="0">
    <w:p w14:paraId="5B18BE0D" w14:textId="77777777" w:rsidR="00752AAA" w:rsidRDefault="00752AAA" w:rsidP="005D6633">
      <w:pPr>
        <w:spacing w:after="0" w:line="240" w:lineRule="auto"/>
      </w:pPr>
      <w:r>
        <w:continuationSeparator/>
      </w:r>
    </w:p>
    <w:p w14:paraId="5F3FCF6A" w14:textId="77777777" w:rsidR="00752AAA" w:rsidRDefault="00752A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1AE41" w14:textId="77777777" w:rsidR="00E63EE1" w:rsidRDefault="00E63E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209A2" w14:textId="2010B552" w:rsidR="007443E9" w:rsidRDefault="00737159" w:rsidP="00C52BA6">
    <w:pPr>
      <w:pStyle w:val="PageHead"/>
    </w:pPr>
    <w:r>
      <w:t>Packet Tracer</w:t>
    </w:r>
    <w:r w:rsidR="008128A9">
      <w:t xml:space="preserve"> –</w:t>
    </w:r>
    <w:r w:rsidR="009B26E2">
      <w:t xml:space="preserve"> </w:t>
    </w:r>
    <w:r w:rsidR="00082B04">
      <w:t>Connect and Monitor IoT Devic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C4C27" w14:textId="66C026B7" w:rsidR="00D62103" w:rsidRDefault="00E63EE1">
    <w:pPr>
      <w:pStyle w:val="Header"/>
    </w:pPr>
    <w:r>
      <w:rPr>
        <w:noProof/>
        <w:lang w:eastAsia="zh-CN"/>
      </w:rPr>
      <w:drawing>
        <wp:inline distT="0" distB="0" distL="0" distR="0" wp14:anchorId="749A30F0" wp14:editId="5A546E0F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B92E8E82"/>
    <w:styleLink w:val="SectionList"/>
    <w:lvl w:ilvl="0">
      <w:start w:val="1"/>
      <w:numFmt w:val="none"/>
      <w:pStyle w:val="LabSection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8B12A95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lowerLetter"/>
      <w:pStyle w:val="SubStepNum"/>
      <w:lvlText w:val="%4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256669749">
    <w:abstractNumId w:val="2"/>
  </w:num>
  <w:num w:numId="2" w16cid:durableId="83542002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327251570">
    <w:abstractNumId w:val="0"/>
  </w:num>
  <w:num w:numId="4" w16cid:durableId="1772436835">
    <w:abstractNumId w:val="1"/>
  </w:num>
  <w:num w:numId="5" w16cid:durableId="301156897">
    <w:abstractNumId w:val="1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6" w16cid:durableId="2069628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7" w16cid:durableId="994383809">
    <w:abstractNumId w:val="1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8" w16cid:durableId="519317718">
    <w:abstractNumId w:val="1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A2NjQ0MTYzNzUwNzZV0lEKTi0uzszPAykwqgUA1GJWcywAAAA="/>
  </w:docVars>
  <w:rsids>
    <w:rsidRoot w:val="004A5BC5"/>
    <w:rsid w:val="000040CE"/>
    <w:rsid w:val="00004175"/>
    <w:rsid w:val="000059C9"/>
    <w:rsid w:val="00015959"/>
    <w:rsid w:val="000160F7"/>
    <w:rsid w:val="00016F30"/>
    <w:rsid w:val="0002047C"/>
    <w:rsid w:val="00021B9A"/>
    <w:rsid w:val="000242D6"/>
    <w:rsid w:val="000408AB"/>
    <w:rsid w:val="00041AF6"/>
    <w:rsid w:val="00051738"/>
    <w:rsid w:val="00052548"/>
    <w:rsid w:val="00060696"/>
    <w:rsid w:val="0007175A"/>
    <w:rsid w:val="0007423A"/>
    <w:rsid w:val="000769CF"/>
    <w:rsid w:val="000815D8"/>
    <w:rsid w:val="00082B04"/>
    <w:rsid w:val="00084CAD"/>
    <w:rsid w:val="00085CC6"/>
    <w:rsid w:val="00091E8D"/>
    <w:rsid w:val="0009378D"/>
    <w:rsid w:val="00097163"/>
    <w:rsid w:val="00097855"/>
    <w:rsid w:val="000A00CE"/>
    <w:rsid w:val="000A0883"/>
    <w:rsid w:val="000A22C8"/>
    <w:rsid w:val="000A3D76"/>
    <w:rsid w:val="000B2344"/>
    <w:rsid w:val="000B7DE5"/>
    <w:rsid w:val="000D2CBF"/>
    <w:rsid w:val="000D6245"/>
    <w:rsid w:val="000E65F0"/>
    <w:rsid w:val="000F072C"/>
    <w:rsid w:val="000F6743"/>
    <w:rsid w:val="00105A73"/>
    <w:rsid w:val="00107B2B"/>
    <w:rsid w:val="00112AC5"/>
    <w:rsid w:val="001133DD"/>
    <w:rsid w:val="0011656C"/>
    <w:rsid w:val="001167AF"/>
    <w:rsid w:val="00120CBE"/>
    <w:rsid w:val="00125F1C"/>
    <w:rsid w:val="001366EC"/>
    <w:rsid w:val="00150410"/>
    <w:rsid w:val="00152F9A"/>
    <w:rsid w:val="001540A7"/>
    <w:rsid w:val="00154E3A"/>
    <w:rsid w:val="00163164"/>
    <w:rsid w:val="001710C0"/>
    <w:rsid w:val="00172AFB"/>
    <w:rsid w:val="00180FBF"/>
    <w:rsid w:val="00182CF4"/>
    <w:rsid w:val="00183085"/>
    <w:rsid w:val="00186CE1"/>
    <w:rsid w:val="00192F12"/>
    <w:rsid w:val="00193036"/>
    <w:rsid w:val="001930A3"/>
    <w:rsid w:val="00193F14"/>
    <w:rsid w:val="0019401D"/>
    <w:rsid w:val="00197614"/>
    <w:rsid w:val="001A0312"/>
    <w:rsid w:val="001A0BD2"/>
    <w:rsid w:val="001A2694"/>
    <w:rsid w:val="001A3CF4"/>
    <w:rsid w:val="001A58B9"/>
    <w:rsid w:val="001A69AC"/>
    <w:rsid w:val="001B67D8"/>
    <w:rsid w:val="001B6F95"/>
    <w:rsid w:val="001C1D9E"/>
    <w:rsid w:val="001C337B"/>
    <w:rsid w:val="001C7C3B"/>
    <w:rsid w:val="001D136E"/>
    <w:rsid w:val="001E0AB8"/>
    <w:rsid w:val="001E4E72"/>
    <w:rsid w:val="001E62B3"/>
    <w:rsid w:val="001F0171"/>
    <w:rsid w:val="001F0D77"/>
    <w:rsid w:val="001F7470"/>
    <w:rsid w:val="00201928"/>
    <w:rsid w:val="00203E26"/>
    <w:rsid w:val="00204122"/>
    <w:rsid w:val="0020449C"/>
    <w:rsid w:val="002113B8"/>
    <w:rsid w:val="0021563D"/>
    <w:rsid w:val="0021792C"/>
    <w:rsid w:val="0022356F"/>
    <w:rsid w:val="002240AB"/>
    <w:rsid w:val="00225E37"/>
    <w:rsid w:val="002428D0"/>
    <w:rsid w:val="00242E3A"/>
    <w:rsid w:val="0025107F"/>
    <w:rsid w:val="00260CD4"/>
    <w:rsid w:val="002639D8"/>
    <w:rsid w:val="00265F77"/>
    <w:rsid w:val="00266C83"/>
    <w:rsid w:val="002715CD"/>
    <w:rsid w:val="00274025"/>
    <w:rsid w:val="00275F33"/>
    <w:rsid w:val="002935B3"/>
    <w:rsid w:val="002A2C6E"/>
    <w:rsid w:val="002A6C56"/>
    <w:rsid w:val="002B0C06"/>
    <w:rsid w:val="002B690B"/>
    <w:rsid w:val="002B6AE1"/>
    <w:rsid w:val="002C090C"/>
    <w:rsid w:val="002C1243"/>
    <w:rsid w:val="002C1815"/>
    <w:rsid w:val="002C3515"/>
    <w:rsid w:val="002C6AD6"/>
    <w:rsid w:val="002D6C2A"/>
    <w:rsid w:val="002E5631"/>
    <w:rsid w:val="002F45FF"/>
    <w:rsid w:val="002F609A"/>
    <w:rsid w:val="002F6D17"/>
    <w:rsid w:val="003021E3"/>
    <w:rsid w:val="00302887"/>
    <w:rsid w:val="003031A1"/>
    <w:rsid w:val="003056EB"/>
    <w:rsid w:val="00306A83"/>
    <w:rsid w:val="003071FF"/>
    <w:rsid w:val="00310652"/>
    <w:rsid w:val="0031371D"/>
    <w:rsid w:val="003164FA"/>
    <w:rsid w:val="00320788"/>
    <w:rsid w:val="003233A3"/>
    <w:rsid w:val="00324700"/>
    <w:rsid w:val="003332C2"/>
    <w:rsid w:val="0034455D"/>
    <w:rsid w:val="00346D17"/>
    <w:rsid w:val="003559CC"/>
    <w:rsid w:val="003569D7"/>
    <w:rsid w:val="003608AC"/>
    <w:rsid w:val="0036465A"/>
    <w:rsid w:val="003669DF"/>
    <w:rsid w:val="00370ADE"/>
    <w:rsid w:val="00386177"/>
    <w:rsid w:val="00392C65"/>
    <w:rsid w:val="00393355"/>
    <w:rsid w:val="003A161E"/>
    <w:rsid w:val="003A19DC"/>
    <w:rsid w:val="003A1B45"/>
    <w:rsid w:val="003A1EF6"/>
    <w:rsid w:val="003B46FC"/>
    <w:rsid w:val="003B5767"/>
    <w:rsid w:val="003B7605"/>
    <w:rsid w:val="003C138D"/>
    <w:rsid w:val="003C49C5"/>
    <w:rsid w:val="003C5CF8"/>
    <w:rsid w:val="003C6BCA"/>
    <w:rsid w:val="003C771E"/>
    <w:rsid w:val="003C7902"/>
    <w:rsid w:val="003D0BFF"/>
    <w:rsid w:val="003D6F65"/>
    <w:rsid w:val="003E41A7"/>
    <w:rsid w:val="003E5BE5"/>
    <w:rsid w:val="003E6C5A"/>
    <w:rsid w:val="003F4BFA"/>
    <w:rsid w:val="003F4F0E"/>
    <w:rsid w:val="003F65FB"/>
    <w:rsid w:val="00403C7A"/>
    <w:rsid w:val="004048BF"/>
    <w:rsid w:val="004057A6"/>
    <w:rsid w:val="00406554"/>
    <w:rsid w:val="00416C42"/>
    <w:rsid w:val="00420645"/>
    <w:rsid w:val="0042091A"/>
    <w:rsid w:val="00422476"/>
    <w:rsid w:val="0042385C"/>
    <w:rsid w:val="00426642"/>
    <w:rsid w:val="00431654"/>
    <w:rsid w:val="00434926"/>
    <w:rsid w:val="00436544"/>
    <w:rsid w:val="00436B4B"/>
    <w:rsid w:val="00437B56"/>
    <w:rsid w:val="00444275"/>
    <w:rsid w:val="004465B4"/>
    <w:rsid w:val="004478F4"/>
    <w:rsid w:val="004519CC"/>
    <w:rsid w:val="00452A9C"/>
    <w:rsid w:val="00452C6D"/>
    <w:rsid w:val="00455E0B"/>
    <w:rsid w:val="004659EE"/>
    <w:rsid w:val="00466304"/>
    <w:rsid w:val="00470476"/>
    <w:rsid w:val="00485A7F"/>
    <w:rsid w:val="00487286"/>
    <w:rsid w:val="004936C2"/>
    <w:rsid w:val="0049379C"/>
    <w:rsid w:val="00496171"/>
    <w:rsid w:val="004A1CA0"/>
    <w:rsid w:val="004A22E9"/>
    <w:rsid w:val="004A3305"/>
    <w:rsid w:val="004A5BC5"/>
    <w:rsid w:val="004B023D"/>
    <w:rsid w:val="004C0909"/>
    <w:rsid w:val="004C3F97"/>
    <w:rsid w:val="004C7FDF"/>
    <w:rsid w:val="004D3339"/>
    <w:rsid w:val="004D353F"/>
    <w:rsid w:val="004D36D7"/>
    <w:rsid w:val="004D682B"/>
    <w:rsid w:val="004E1320"/>
    <w:rsid w:val="004E1495"/>
    <w:rsid w:val="004E2A77"/>
    <w:rsid w:val="004E474B"/>
    <w:rsid w:val="004E5CC0"/>
    <w:rsid w:val="004F344A"/>
    <w:rsid w:val="00503AA5"/>
    <w:rsid w:val="005055EC"/>
    <w:rsid w:val="00516142"/>
    <w:rsid w:val="00516E2A"/>
    <w:rsid w:val="0052093C"/>
    <w:rsid w:val="00521B31"/>
    <w:rsid w:val="00522469"/>
    <w:rsid w:val="00532E98"/>
    <w:rsid w:val="00545538"/>
    <w:rsid w:val="005459EE"/>
    <w:rsid w:val="00552E5B"/>
    <w:rsid w:val="00554B4E"/>
    <w:rsid w:val="00555880"/>
    <w:rsid w:val="00556C02"/>
    <w:rsid w:val="00563249"/>
    <w:rsid w:val="00570340"/>
    <w:rsid w:val="00570A65"/>
    <w:rsid w:val="005762B1"/>
    <w:rsid w:val="00576CBE"/>
    <w:rsid w:val="00580456"/>
    <w:rsid w:val="00580E73"/>
    <w:rsid w:val="00590197"/>
    <w:rsid w:val="00593386"/>
    <w:rsid w:val="00594D86"/>
    <w:rsid w:val="00594EA1"/>
    <w:rsid w:val="005A6E62"/>
    <w:rsid w:val="005B0E4D"/>
    <w:rsid w:val="005D1B41"/>
    <w:rsid w:val="005D2B29"/>
    <w:rsid w:val="005D354A"/>
    <w:rsid w:val="005D6633"/>
    <w:rsid w:val="005E3235"/>
    <w:rsid w:val="005E4176"/>
    <w:rsid w:val="005E65B5"/>
    <w:rsid w:val="005F3AE9"/>
    <w:rsid w:val="005F48F4"/>
    <w:rsid w:val="005F6D3B"/>
    <w:rsid w:val="006007BB"/>
    <w:rsid w:val="00601934"/>
    <w:rsid w:val="00601DC0"/>
    <w:rsid w:val="006034CB"/>
    <w:rsid w:val="0060411C"/>
    <w:rsid w:val="006116C5"/>
    <w:rsid w:val="006120C2"/>
    <w:rsid w:val="006131CE"/>
    <w:rsid w:val="00616AC0"/>
    <w:rsid w:val="00617D6E"/>
    <w:rsid w:val="00617DA6"/>
    <w:rsid w:val="006221C3"/>
    <w:rsid w:val="00623535"/>
    <w:rsid w:val="00624198"/>
    <w:rsid w:val="00630063"/>
    <w:rsid w:val="006428E5"/>
    <w:rsid w:val="00652EA1"/>
    <w:rsid w:val="006546A1"/>
    <w:rsid w:val="006675A0"/>
    <w:rsid w:val="00670C69"/>
    <w:rsid w:val="00672919"/>
    <w:rsid w:val="00676183"/>
    <w:rsid w:val="00686587"/>
    <w:rsid w:val="006904CF"/>
    <w:rsid w:val="00695EE2"/>
    <w:rsid w:val="006A3406"/>
    <w:rsid w:val="006A4171"/>
    <w:rsid w:val="006A48F1"/>
    <w:rsid w:val="006A71A3"/>
    <w:rsid w:val="006A74C0"/>
    <w:rsid w:val="006A7E14"/>
    <w:rsid w:val="006B03F2"/>
    <w:rsid w:val="006B1639"/>
    <w:rsid w:val="006B5CA7"/>
    <w:rsid w:val="006B5E89"/>
    <w:rsid w:val="006C19B2"/>
    <w:rsid w:val="006C1A28"/>
    <w:rsid w:val="006C30A0"/>
    <w:rsid w:val="006C35FF"/>
    <w:rsid w:val="006C57F2"/>
    <w:rsid w:val="006C5949"/>
    <w:rsid w:val="006D26C3"/>
    <w:rsid w:val="006D2C28"/>
    <w:rsid w:val="006D3FC1"/>
    <w:rsid w:val="006D632A"/>
    <w:rsid w:val="006E62FC"/>
    <w:rsid w:val="006E71DF"/>
    <w:rsid w:val="006F1CC4"/>
    <w:rsid w:val="006F2A86"/>
    <w:rsid w:val="006F3163"/>
    <w:rsid w:val="006F49F8"/>
    <w:rsid w:val="006F7239"/>
    <w:rsid w:val="00705FEC"/>
    <w:rsid w:val="007062FE"/>
    <w:rsid w:val="00710DCD"/>
    <w:rsid w:val="0071147A"/>
    <w:rsid w:val="0071185D"/>
    <w:rsid w:val="00721EB8"/>
    <w:rsid w:val="00722296"/>
    <w:rsid w:val="007222AD"/>
    <w:rsid w:val="007267CF"/>
    <w:rsid w:val="00731F3F"/>
    <w:rsid w:val="00732505"/>
    <w:rsid w:val="00737159"/>
    <w:rsid w:val="007376DC"/>
    <w:rsid w:val="00740641"/>
    <w:rsid w:val="007421F4"/>
    <w:rsid w:val="00742A0B"/>
    <w:rsid w:val="007436BF"/>
    <w:rsid w:val="007443E9"/>
    <w:rsid w:val="00745DCE"/>
    <w:rsid w:val="0074791B"/>
    <w:rsid w:val="00750681"/>
    <w:rsid w:val="007511DC"/>
    <w:rsid w:val="00752AAA"/>
    <w:rsid w:val="00753D89"/>
    <w:rsid w:val="00755C9B"/>
    <w:rsid w:val="00757E0E"/>
    <w:rsid w:val="00760FE4"/>
    <w:rsid w:val="00763D8B"/>
    <w:rsid w:val="007657F6"/>
    <w:rsid w:val="00765FCB"/>
    <w:rsid w:val="0077125A"/>
    <w:rsid w:val="007761AE"/>
    <w:rsid w:val="0078108F"/>
    <w:rsid w:val="0078592D"/>
    <w:rsid w:val="00786CA0"/>
    <w:rsid w:val="00786F58"/>
    <w:rsid w:val="00787CC1"/>
    <w:rsid w:val="00792C27"/>
    <w:rsid w:val="00792F4E"/>
    <w:rsid w:val="0079398D"/>
    <w:rsid w:val="00796331"/>
    <w:rsid w:val="00796C25"/>
    <w:rsid w:val="007A2338"/>
    <w:rsid w:val="007A3B2A"/>
    <w:rsid w:val="007A5CB6"/>
    <w:rsid w:val="007A5DD5"/>
    <w:rsid w:val="007B5522"/>
    <w:rsid w:val="007C0EE0"/>
    <w:rsid w:val="007C1B71"/>
    <w:rsid w:val="007C2FBB"/>
    <w:rsid w:val="007C7164"/>
    <w:rsid w:val="007D1984"/>
    <w:rsid w:val="007D2AFE"/>
    <w:rsid w:val="007D57E2"/>
    <w:rsid w:val="007D79A6"/>
    <w:rsid w:val="007E3FEA"/>
    <w:rsid w:val="007E4B8E"/>
    <w:rsid w:val="007F0A0B"/>
    <w:rsid w:val="007F0D66"/>
    <w:rsid w:val="007F3A60"/>
    <w:rsid w:val="007F3D0B"/>
    <w:rsid w:val="007F4D24"/>
    <w:rsid w:val="007F7C94"/>
    <w:rsid w:val="00804004"/>
    <w:rsid w:val="00806F46"/>
    <w:rsid w:val="00810AC4"/>
    <w:rsid w:val="00810E4B"/>
    <w:rsid w:val="0081227C"/>
    <w:rsid w:val="008128A9"/>
    <w:rsid w:val="00814BAA"/>
    <w:rsid w:val="00823150"/>
    <w:rsid w:val="00824295"/>
    <w:rsid w:val="00830F49"/>
    <w:rsid w:val="008313F3"/>
    <w:rsid w:val="00845F2B"/>
    <w:rsid w:val="00846494"/>
    <w:rsid w:val="00847B20"/>
    <w:rsid w:val="008509D3"/>
    <w:rsid w:val="00857CF6"/>
    <w:rsid w:val="00861C6A"/>
    <w:rsid w:val="008846E3"/>
    <w:rsid w:val="00890108"/>
    <w:rsid w:val="00893877"/>
    <w:rsid w:val="00894259"/>
    <w:rsid w:val="0089532C"/>
    <w:rsid w:val="00896681"/>
    <w:rsid w:val="008A2749"/>
    <w:rsid w:val="008A3A90"/>
    <w:rsid w:val="008A6BC5"/>
    <w:rsid w:val="008B06D4"/>
    <w:rsid w:val="008B4F20"/>
    <w:rsid w:val="008B784D"/>
    <w:rsid w:val="008B7FFD"/>
    <w:rsid w:val="008C0CE2"/>
    <w:rsid w:val="008C1DCE"/>
    <w:rsid w:val="008C2920"/>
    <w:rsid w:val="008C31BE"/>
    <w:rsid w:val="008C6E5F"/>
    <w:rsid w:val="008D13E8"/>
    <w:rsid w:val="008D1BB3"/>
    <w:rsid w:val="008D23DF"/>
    <w:rsid w:val="008D73BF"/>
    <w:rsid w:val="008E5B64"/>
    <w:rsid w:val="008E69C7"/>
    <w:rsid w:val="008E6EF1"/>
    <w:rsid w:val="008E7DAA"/>
    <w:rsid w:val="008F0094"/>
    <w:rsid w:val="008F340F"/>
    <w:rsid w:val="008F5EE4"/>
    <w:rsid w:val="00903523"/>
    <w:rsid w:val="0090659A"/>
    <w:rsid w:val="0090766B"/>
    <w:rsid w:val="009121C1"/>
    <w:rsid w:val="00915986"/>
    <w:rsid w:val="00917624"/>
    <w:rsid w:val="0092446A"/>
    <w:rsid w:val="009309F5"/>
    <w:rsid w:val="009315DC"/>
    <w:rsid w:val="00933237"/>
    <w:rsid w:val="00933F28"/>
    <w:rsid w:val="00941953"/>
    <w:rsid w:val="00953586"/>
    <w:rsid w:val="009558BF"/>
    <w:rsid w:val="00963E34"/>
    <w:rsid w:val="00966FBC"/>
    <w:rsid w:val="00975E05"/>
    <w:rsid w:val="0098155C"/>
    <w:rsid w:val="00983B77"/>
    <w:rsid w:val="00990C2F"/>
    <w:rsid w:val="00992258"/>
    <w:rsid w:val="00994210"/>
    <w:rsid w:val="00994858"/>
    <w:rsid w:val="009A0B2F"/>
    <w:rsid w:val="009A1CF4"/>
    <w:rsid w:val="009A37D7"/>
    <w:rsid w:val="009A4E17"/>
    <w:rsid w:val="009A6955"/>
    <w:rsid w:val="009B20DD"/>
    <w:rsid w:val="009B26E2"/>
    <w:rsid w:val="009B341C"/>
    <w:rsid w:val="009B5747"/>
    <w:rsid w:val="009B6EEA"/>
    <w:rsid w:val="009C52BC"/>
    <w:rsid w:val="009C764B"/>
    <w:rsid w:val="009D2C27"/>
    <w:rsid w:val="009E2309"/>
    <w:rsid w:val="009E42B9"/>
    <w:rsid w:val="009F036D"/>
    <w:rsid w:val="00A014A3"/>
    <w:rsid w:val="00A0274C"/>
    <w:rsid w:val="00A0412D"/>
    <w:rsid w:val="00A21211"/>
    <w:rsid w:val="00A22108"/>
    <w:rsid w:val="00A31AB9"/>
    <w:rsid w:val="00A34E7F"/>
    <w:rsid w:val="00A352FB"/>
    <w:rsid w:val="00A40FD6"/>
    <w:rsid w:val="00A4286E"/>
    <w:rsid w:val="00A42E64"/>
    <w:rsid w:val="00A469E3"/>
    <w:rsid w:val="00A46F0A"/>
    <w:rsid w:val="00A47CC2"/>
    <w:rsid w:val="00A60146"/>
    <w:rsid w:val="00A611FE"/>
    <w:rsid w:val="00A622C4"/>
    <w:rsid w:val="00A6628D"/>
    <w:rsid w:val="00A719F7"/>
    <w:rsid w:val="00A754B4"/>
    <w:rsid w:val="00A76E46"/>
    <w:rsid w:val="00A83374"/>
    <w:rsid w:val="00A91D0B"/>
    <w:rsid w:val="00A96172"/>
    <w:rsid w:val="00AA4B5B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0BC7"/>
    <w:rsid w:val="00AE56C0"/>
    <w:rsid w:val="00AF7AB9"/>
    <w:rsid w:val="00B00914"/>
    <w:rsid w:val="00B02A8E"/>
    <w:rsid w:val="00B045FE"/>
    <w:rsid w:val="00B052EE"/>
    <w:rsid w:val="00B10D62"/>
    <w:rsid w:val="00B135CD"/>
    <w:rsid w:val="00B14000"/>
    <w:rsid w:val="00B14334"/>
    <w:rsid w:val="00B15A12"/>
    <w:rsid w:val="00B20359"/>
    <w:rsid w:val="00B20CD1"/>
    <w:rsid w:val="00B27499"/>
    <w:rsid w:val="00B3010D"/>
    <w:rsid w:val="00B34292"/>
    <w:rsid w:val="00B34630"/>
    <w:rsid w:val="00B35151"/>
    <w:rsid w:val="00B407D7"/>
    <w:rsid w:val="00B433F2"/>
    <w:rsid w:val="00B458E8"/>
    <w:rsid w:val="00B5397B"/>
    <w:rsid w:val="00B552AD"/>
    <w:rsid w:val="00B62809"/>
    <w:rsid w:val="00B722B5"/>
    <w:rsid w:val="00B76176"/>
    <w:rsid w:val="00B7675A"/>
    <w:rsid w:val="00B81898"/>
    <w:rsid w:val="00B878E7"/>
    <w:rsid w:val="00B97278"/>
    <w:rsid w:val="00BA1D0B"/>
    <w:rsid w:val="00BA4018"/>
    <w:rsid w:val="00BA627F"/>
    <w:rsid w:val="00BA6972"/>
    <w:rsid w:val="00BB1E0D"/>
    <w:rsid w:val="00BB4D9B"/>
    <w:rsid w:val="00BB5301"/>
    <w:rsid w:val="00BB73FF"/>
    <w:rsid w:val="00BB7688"/>
    <w:rsid w:val="00BC7CAC"/>
    <w:rsid w:val="00BD6D76"/>
    <w:rsid w:val="00BE07EB"/>
    <w:rsid w:val="00BE56B3"/>
    <w:rsid w:val="00BF04E8"/>
    <w:rsid w:val="00BF16BF"/>
    <w:rsid w:val="00BF4D1F"/>
    <w:rsid w:val="00C02A73"/>
    <w:rsid w:val="00C063D2"/>
    <w:rsid w:val="00C07FD9"/>
    <w:rsid w:val="00C10955"/>
    <w:rsid w:val="00C11449"/>
    <w:rsid w:val="00C11C4D"/>
    <w:rsid w:val="00C12A68"/>
    <w:rsid w:val="00C12AEB"/>
    <w:rsid w:val="00C161B6"/>
    <w:rsid w:val="00C16392"/>
    <w:rsid w:val="00C1712C"/>
    <w:rsid w:val="00C23E16"/>
    <w:rsid w:val="00C27E37"/>
    <w:rsid w:val="00C316E4"/>
    <w:rsid w:val="00C32713"/>
    <w:rsid w:val="00C3390C"/>
    <w:rsid w:val="00C351B8"/>
    <w:rsid w:val="00C406C9"/>
    <w:rsid w:val="00C410D9"/>
    <w:rsid w:val="00C44DB7"/>
    <w:rsid w:val="00C4510A"/>
    <w:rsid w:val="00C47F2E"/>
    <w:rsid w:val="00C51833"/>
    <w:rsid w:val="00C52BA6"/>
    <w:rsid w:val="00C56142"/>
    <w:rsid w:val="00C6258F"/>
    <w:rsid w:val="00C63DF6"/>
    <w:rsid w:val="00C63E58"/>
    <w:rsid w:val="00C670EE"/>
    <w:rsid w:val="00C67E3B"/>
    <w:rsid w:val="00C70E53"/>
    <w:rsid w:val="00C729A6"/>
    <w:rsid w:val="00C74B52"/>
    <w:rsid w:val="00C822E4"/>
    <w:rsid w:val="00C90311"/>
    <w:rsid w:val="00C91C26"/>
    <w:rsid w:val="00C92EE2"/>
    <w:rsid w:val="00CA73D5"/>
    <w:rsid w:val="00CC09DB"/>
    <w:rsid w:val="00CC1C87"/>
    <w:rsid w:val="00CC3000"/>
    <w:rsid w:val="00CC30DF"/>
    <w:rsid w:val="00CC4728"/>
    <w:rsid w:val="00CC4859"/>
    <w:rsid w:val="00CC7A35"/>
    <w:rsid w:val="00CD072A"/>
    <w:rsid w:val="00CD16DE"/>
    <w:rsid w:val="00CD705D"/>
    <w:rsid w:val="00CE26C5"/>
    <w:rsid w:val="00CE3083"/>
    <w:rsid w:val="00CE36AF"/>
    <w:rsid w:val="00CF0DA5"/>
    <w:rsid w:val="00CF5796"/>
    <w:rsid w:val="00CF60EA"/>
    <w:rsid w:val="00CF791A"/>
    <w:rsid w:val="00D00D7D"/>
    <w:rsid w:val="00D02D08"/>
    <w:rsid w:val="00D11134"/>
    <w:rsid w:val="00D12056"/>
    <w:rsid w:val="00D139C8"/>
    <w:rsid w:val="00D17F81"/>
    <w:rsid w:val="00D20764"/>
    <w:rsid w:val="00D2625C"/>
    <w:rsid w:val="00D2758C"/>
    <w:rsid w:val="00D275CA"/>
    <w:rsid w:val="00D2769D"/>
    <w:rsid w:val="00D2789B"/>
    <w:rsid w:val="00D345AB"/>
    <w:rsid w:val="00D374CC"/>
    <w:rsid w:val="00D37C56"/>
    <w:rsid w:val="00D42AA1"/>
    <w:rsid w:val="00D42E6E"/>
    <w:rsid w:val="00D432B2"/>
    <w:rsid w:val="00D43683"/>
    <w:rsid w:val="00D458EC"/>
    <w:rsid w:val="00D474DC"/>
    <w:rsid w:val="00D501B0"/>
    <w:rsid w:val="00D52582"/>
    <w:rsid w:val="00D55DF2"/>
    <w:rsid w:val="00D56A0E"/>
    <w:rsid w:val="00D57AD3"/>
    <w:rsid w:val="00D62103"/>
    <w:rsid w:val="00D635FE"/>
    <w:rsid w:val="00D63E08"/>
    <w:rsid w:val="00D65AEC"/>
    <w:rsid w:val="00D75B6A"/>
    <w:rsid w:val="00D779AD"/>
    <w:rsid w:val="00D82545"/>
    <w:rsid w:val="00D84BDA"/>
    <w:rsid w:val="00D876A8"/>
    <w:rsid w:val="00D87F26"/>
    <w:rsid w:val="00D93063"/>
    <w:rsid w:val="00D933B0"/>
    <w:rsid w:val="00D95D97"/>
    <w:rsid w:val="00D977E8"/>
    <w:rsid w:val="00DA3C5F"/>
    <w:rsid w:val="00DA51FC"/>
    <w:rsid w:val="00DB3763"/>
    <w:rsid w:val="00DB4029"/>
    <w:rsid w:val="00DB5F4D"/>
    <w:rsid w:val="00DB6DA5"/>
    <w:rsid w:val="00DB7363"/>
    <w:rsid w:val="00DC186F"/>
    <w:rsid w:val="00DC252F"/>
    <w:rsid w:val="00DC44BB"/>
    <w:rsid w:val="00DC6050"/>
    <w:rsid w:val="00DC755C"/>
    <w:rsid w:val="00DD309F"/>
    <w:rsid w:val="00DE1E44"/>
    <w:rsid w:val="00DE6F44"/>
    <w:rsid w:val="00DF0EB6"/>
    <w:rsid w:val="00DF4FBE"/>
    <w:rsid w:val="00DF5D29"/>
    <w:rsid w:val="00E037D9"/>
    <w:rsid w:val="00E03864"/>
    <w:rsid w:val="00E10CC2"/>
    <w:rsid w:val="00E130EB"/>
    <w:rsid w:val="00E15988"/>
    <w:rsid w:val="00E162CD"/>
    <w:rsid w:val="00E17FA5"/>
    <w:rsid w:val="00E26930"/>
    <w:rsid w:val="00E27257"/>
    <w:rsid w:val="00E35066"/>
    <w:rsid w:val="00E3609A"/>
    <w:rsid w:val="00E3653E"/>
    <w:rsid w:val="00E40366"/>
    <w:rsid w:val="00E41B37"/>
    <w:rsid w:val="00E426C0"/>
    <w:rsid w:val="00E449D0"/>
    <w:rsid w:val="00E4506A"/>
    <w:rsid w:val="00E478F9"/>
    <w:rsid w:val="00E53F99"/>
    <w:rsid w:val="00E548A6"/>
    <w:rsid w:val="00E56510"/>
    <w:rsid w:val="00E62EA8"/>
    <w:rsid w:val="00E63EE1"/>
    <w:rsid w:val="00E66E20"/>
    <w:rsid w:val="00E67847"/>
    <w:rsid w:val="00E67A6E"/>
    <w:rsid w:val="00E70AAB"/>
    <w:rsid w:val="00E71B43"/>
    <w:rsid w:val="00E81612"/>
    <w:rsid w:val="00E87D18"/>
    <w:rsid w:val="00E87D62"/>
    <w:rsid w:val="00E957ED"/>
    <w:rsid w:val="00EA41BC"/>
    <w:rsid w:val="00EA486E"/>
    <w:rsid w:val="00EA4FA3"/>
    <w:rsid w:val="00EB001B"/>
    <w:rsid w:val="00EB6C33"/>
    <w:rsid w:val="00EC6819"/>
    <w:rsid w:val="00ED2922"/>
    <w:rsid w:val="00ED49F2"/>
    <w:rsid w:val="00ED6019"/>
    <w:rsid w:val="00EF253A"/>
    <w:rsid w:val="00EF4205"/>
    <w:rsid w:val="00EF5939"/>
    <w:rsid w:val="00F01714"/>
    <w:rsid w:val="00F0258F"/>
    <w:rsid w:val="00F02D06"/>
    <w:rsid w:val="00F15906"/>
    <w:rsid w:val="00F16F35"/>
    <w:rsid w:val="00F25ABB"/>
    <w:rsid w:val="00F27963"/>
    <w:rsid w:val="00F30446"/>
    <w:rsid w:val="00F41F1B"/>
    <w:rsid w:val="00F428A7"/>
    <w:rsid w:val="00F46BD9"/>
    <w:rsid w:val="00F576B4"/>
    <w:rsid w:val="00F60BE0"/>
    <w:rsid w:val="00F6280E"/>
    <w:rsid w:val="00F7050A"/>
    <w:rsid w:val="00F71A56"/>
    <w:rsid w:val="00F75533"/>
    <w:rsid w:val="00F75597"/>
    <w:rsid w:val="00F80049"/>
    <w:rsid w:val="00F93AEB"/>
    <w:rsid w:val="00FA21C2"/>
    <w:rsid w:val="00FA3811"/>
    <w:rsid w:val="00FA3B9F"/>
    <w:rsid w:val="00FA3F06"/>
    <w:rsid w:val="00FA488F"/>
    <w:rsid w:val="00FA4A26"/>
    <w:rsid w:val="00FB1929"/>
    <w:rsid w:val="00FB444B"/>
    <w:rsid w:val="00FC1F81"/>
    <w:rsid w:val="00FC5260"/>
    <w:rsid w:val="00FC77CB"/>
    <w:rsid w:val="00FD2B82"/>
    <w:rsid w:val="00FD33AB"/>
    <w:rsid w:val="00FD36AC"/>
    <w:rsid w:val="00FD382D"/>
    <w:rsid w:val="00FD4724"/>
    <w:rsid w:val="00FD4A68"/>
    <w:rsid w:val="00FD61DC"/>
    <w:rsid w:val="00FD68ED"/>
    <w:rsid w:val="00FE2824"/>
    <w:rsid w:val="00FE60F8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E30B83"/>
  <w15:docId w15:val="{0FAA7300-0B75-4577-BA39-B63ED7663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DF5D29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275F33"/>
    <w:pPr>
      <w:keepNext/>
      <w:tabs>
        <w:tab w:val="left" w:pos="900"/>
      </w:tabs>
      <w:spacing w:before="120" w:after="120" w:line="240" w:lineRule="auto"/>
      <w:ind w:left="810" w:hanging="81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4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3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character" w:styleId="Strong">
    <w:name w:val="Strong"/>
    <w:basedOn w:val="DefaultParagraphFont"/>
    <w:uiPriority w:val="22"/>
    <w:qFormat/>
    <w:rsid w:val="00DC44B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2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endnotes" Target="endnote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3BE1D9-7DA1-4195-B051-49F582669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652</Words>
  <Characters>37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ty Staerk</dc:creator>
  <cp:lastModifiedBy>Frank X Walsh</cp:lastModifiedBy>
  <cp:revision>2</cp:revision>
  <cp:lastPrinted>2018-07-06T21:45:00Z</cp:lastPrinted>
  <dcterms:created xsi:type="dcterms:W3CDTF">2024-01-28T15:29:00Z</dcterms:created>
  <dcterms:modified xsi:type="dcterms:W3CDTF">2024-01-28T15:29:00Z</dcterms:modified>
</cp:coreProperties>
</file>